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5E0ECCF5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A3414B">
        <w:rPr>
          <w:b/>
          <w:sz w:val="20"/>
          <w:szCs w:val="20"/>
        </w:rPr>
        <w:t>25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A3414B">
        <w:rPr>
          <w:b/>
          <w:sz w:val="20"/>
          <w:szCs w:val="20"/>
        </w:rPr>
        <w:t>2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2262DB85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A3414B">
        <w:rPr>
          <w:b/>
          <w:sz w:val="20"/>
          <w:szCs w:val="20"/>
        </w:rPr>
        <w:t>6</w:t>
      </w:r>
      <w:r w:rsidR="00A3414B">
        <w:rPr>
          <w:b/>
          <w:sz w:val="20"/>
          <w:szCs w:val="20"/>
          <w:lang w:val="en-US"/>
        </w:rPr>
        <w:t>B</w:t>
      </w:r>
      <w:r w:rsidR="00A3414B" w:rsidRPr="00B45FB6">
        <w:rPr>
          <w:b/>
          <w:sz w:val="20"/>
          <w:szCs w:val="20"/>
        </w:rPr>
        <w:t xml:space="preserve">06102 – </w:t>
      </w:r>
      <w:r w:rsidR="00A3414B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1"/>
        <w:gridCol w:w="1275"/>
        <w:gridCol w:w="994"/>
        <w:gridCol w:w="992"/>
        <w:gridCol w:w="992"/>
        <w:gridCol w:w="851"/>
        <w:gridCol w:w="1417"/>
        <w:gridCol w:w="2268"/>
      </w:tblGrid>
      <w:tr w:rsidR="00A51A7C" w:rsidRPr="003F2DC5" w14:paraId="5604C441" w14:textId="77777777" w:rsidTr="00F11D68">
        <w:trPr>
          <w:trHeight w:val="265"/>
        </w:trPr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269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6C327105" w:rsidR="00AC0EFC" w:rsidRPr="00A3414B" w:rsidRDefault="005F518B" w:rsidP="005F518B">
            <w:pPr>
              <w:rPr>
                <w:b/>
                <w:sz w:val="20"/>
                <w:szCs w:val="20"/>
                <w:lang w:val="en-US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A3414B">
              <w:rPr>
                <w:b/>
                <w:sz w:val="20"/>
                <w:szCs w:val="20"/>
                <w:lang w:val="en-US"/>
              </w:rPr>
              <w:t>C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40" w14:textId="3D7AC46B" w:rsidR="00E55C26" w:rsidRPr="001F430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A3414B">
              <w:rPr>
                <w:b/>
                <w:sz w:val="20"/>
                <w:szCs w:val="20"/>
                <w:lang w:val="en-US"/>
              </w:rPr>
              <w:t>C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</w:tc>
      </w:tr>
      <w:tr w:rsidR="00FE6E28" w:rsidRPr="003F2DC5" w14:paraId="5604C44A" w14:textId="77777777" w:rsidTr="00BA4970">
        <w:trPr>
          <w:trHeight w:val="883"/>
        </w:trPr>
        <w:tc>
          <w:tcPr>
            <w:tcW w:w="1701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9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BA4970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C" w14:textId="4E89FEA8" w:rsidR="00A3414B" w:rsidRPr="00547765" w:rsidRDefault="00547765" w:rsidP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103877 - </w:t>
            </w:r>
            <w:r w:rsidRPr="00547765">
              <w:rPr>
                <w:sz w:val="20"/>
                <w:szCs w:val="20"/>
              </w:rPr>
              <w:t>Технологии Blockchain</w:t>
            </w:r>
          </w:p>
        </w:tc>
        <w:tc>
          <w:tcPr>
            <w:tcW w:w="226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ACBD0B" w14:textId="697DC750" w:rsidR="00441994" w:rsidRPr="0027475F" w:rsidRDefault="0027475F" w:rsidP="00A3414B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5614064A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.7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1EFB490D" w:rsidR="00AB0852" w:rsidRPr="00547765" w:rsidRDefault="00547765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49AC78E4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.3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61F562C2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3A114158" w:rsidR="00AB0852" w:rsidRPr="0027475F" w:rsidRDefault="00ED7CA2" w:rsidP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DC73E6" w:rsidRDefault="008F65F1" w:rsidP="00FC16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5F86702C" w:rsidR="00A3414B" w:rsidRPr="00A3414B" w:rsidRDefault="00A87411" w:rsidP="00A341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lang w:val="en-US"/>
              </w:rPr>
            </w:pPr>
            <w:r w:rsidRPr="00A3414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2DCEE22F" w:rsidR="00A77510" w:rsidRPr="0095117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47ACE8F0" w:rsidR="00A77510" w:rsidRPr="00A3414B" w:rsidRDefault="00A341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, ВК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04B1771" w:rsidR="00A77510" w:rsidRPr="003F2DC5" w:rsidRDefault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693122CC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03684FA2" w:rsidR="00A77510" w:rsidRPr="00293057" w:rsidRDefault="00FF5253" w:rsidP="00675424">
            <w:pPr>
              <w:rPr>
                <w:sz w:val="16"/>
                <w:szCs w:val="16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F11D68">
        <w:trPr>
          <w:trHeight w:val="21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1E4987D3" w:rsidR="00A77510" w:rsidRPr="00FF5253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</w:t>
            </w:r>
            <w:r>
              <w:rPr>
                <w:sz w:val="20"/>
                <w:szCs w:val="20"/>
              </w:rPr>
              <w:t>.И.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547765" w14:paraId="5604C46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5556420F" w:rsidR="00A77510" w:rsidRPr="00FF5253" w:rsidRDefault="00FF5253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FF5253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7E24017E" w:rsidR="00A77510" w:rsidRPr="003F2DC5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1D02F668" w:rsidR="00A77510" w:rsidRPr="00FF5253" w:rsidRDefault="00C71BC3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6830B4" w14:paraId="5604C475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15B3AD54" w:rsidR="006830B4" w:rsidRPr="006830B4" w:rsidRDefault="00C71BC3" w:rsidP="00F103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6830B4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7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290D362D" w:rsidR="00A77510" w:rsidRPr="003F2DC5" w:rsidRDefault="00C71BC3" w:rsidP="00F103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06947887" w:rsidR="0058724E" w:rsidRPr="00FF5253" w:rsidRDefault="00CA4B30" w:rsidP="00FF5253">
            <w:pPr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F11D68">
        <w:tc>
          <w:tcPr>
            <w:tcW w:w="1701" w:type="dxa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4" w:type="dxa"/>
            <w:gridSpan w:val="5"/>
          </w:tcPr>
          <w:p w14:paraId="63D3F14B" w14:textId="16CEE099" w:rsidR="00A02A85" w:rsidRPr="00FF5253" w:rsidRDefault="00A02A85" w:rsidP="00FF5253">
            <w:pPr>
              <w:jc w:val="center"/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gridSpan w:val="2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6E00964C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FF5253" w:rsidRPr="003F2DC5" w14:paraId="0EDC5837" w14:textId="77777777" w:rsidTr="00F11D68">
        <w:trPr>
          <w:trHeight w:val="152"/>
        </w:trPr>
        <w:tc>
          <w:tcPr>
            <w:tcW w:w="1701" w:type="dxa"/>
            <w:vMerge w:val="restart"/>
          </w:tcPr>
          <w:p w14:paraId="764CCBDD" w14:textId="691EA58F" w:rsidR="00FF5253" w:rsidRPr="00E15035" w:rsidRDefault="00E15035" w:rsidP="00FF5253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Обеспечить</w:t>
            </w:r>
            <w:r w:rsidRPr="00E15035">
              <w:rPr>
                <w:sz w:val="20"/>
                <w:szCs w:val="20"/>
              </w:rPr>
              <w:t xml:space="preserve"> всестороннее понимание и практические знания технологии блокчейн в контексте информационных систем (ИС) и вооружить магистрантов необходимыми навыками для эффективного использования технологии блокчейн в различных областях ИС.</w:t>
            </w:r>
          </w:p>
        </w:tc>
        <w:tc>
          <w:tcPr>
            <w:tcW w:w="5104" w:type="dxa"/>
            <w:gridSpan w:val="5"/>
            <w:vMerge w:val="restart"/>
          </w:tcPr>
          <w:p w14:paraId="5879C474" w14:textId="28868203" w:rsidR="00FF5253" w:rsidRPr="00E15035" w:rsidRDefault="00FF5253" w:rsidP="00FF5253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F5253">
              <w:rPr>
                <w:sz w:val="20"/>
                <w:szCs w:val="20"/>
              </w:rPr>
              <w:t>1.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E15035">
              <w:rPr>
                <w:color w:val="000000"/>
                <w:sz w:val="20"/>
                <w:szCs w:val="20"/>
                <w:lang w:val="kk-KZ" w:eastAsia="ru-RU"/>
              </w:rPr>
              <w:t>Когнитивный</w:t>
            </w:r>
            <w:r w:rsidR="00E15035">
              <w:rPr>
                <w:color w:val="000000"/>
                <w:sz w:val="20"/>
                <w:szCs w:val="20"/>
                <w:lang w:eastAsia="ru-RU"/>
              </w:rPr>
              <w:t xml:space="preserve">. </w:t>
            </w:r>
            <w:r w:rsidR="00E15035" w:rsidRPr="00E15035">
              <w:rPr>
                <w:color w:val="000000"/>
                <w:sz w:val="20"/>
                <w:szCs w:val="20"/>
                <w:lang w:eastAsia="ru-RU"/>
              </w:rPr>
              <w:t xml:space="preserve">Понимать </w:t>
            </w:r>
            <w:r w:rsidR="00E15035" w:rsidRPr="00E15035">
              <w:rPr>
                <w:sz w:val="20"/>
                <w:szCs w:val="20"/>
              </w:rPr>
              <w:t>основные принципы работы блокчейн-систем, такие как децентрализация, консенсусные алгоритмы, криптографическая безопасность и неизменность данных</w:t>
            </w:r>
          </w:p>
        </w:tc>
        <w:tc>
          <w:tcPr>
            <w:tcW w:w="3685" w:type="dxa"/>
            <w:gridSpan w:val="2"/>
          </w:tcPr>
          <w:p w14:paraId="5272881B" w14:textId="16F7B41A" w:rsidR="00FF5253" w:rsidRPr="00FF5253" w:rsidRDefault="00FF5253" w:rsidP="00FF5253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</w:t>
            </w:r>
            <w:r w:rsidR="00E15035">
              <w:rPr>
                <w:sz w:val="20"/>
                <w:szCs w:val="20"/>
                <w:lang w:val="kk-KZ"/>
              </w:rPr>
              <w:t>Объясняет</w:t>
            </w:r>
            <w:r w:rsidR="00E15035" w:rsidRPr="00E15035">
              <w:rPr>
                <w:sz w:val="20"/>
                <w:szCs w:val="20"/>
              </w:rPr>
              <w:t xml:space="preserve"> ключевые принципы работы блокчейна</w:t>
            </w:r>
          </w:p>
        </w:tc>
      </w:tr>
      <w:tr w:rsidR="00FF5253" w:rsidRPr="003F2DC5" w14:paraId="23C41C40" w14:textId="77777777" w:rsidTr="00F11D68">
        <w:trPr>
          <w:trHeight w:val="152"/>
        </w:trPr>
        <w:tc>
          <w:tcPr>
            <w:tcW w:w="1701" w:type="dxa"/>
            <w:vMerge/>
          </w:tcPr>
          <w:p w14:paraId="3630F8BE" w14:textId="77777777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0FC364CC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7091799F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E15035">
              <w:rPr>
                <w:sz w:val="20"/>
                <w:szCs w:val="20"/>
              </w:rPr>
              <w:t>Определяет</w:t>
            </w:r>
            <w:r w:rsidR="00E15035" w:rsidRPr="00E15035">
              <w:rPr>
                <w:sz w:val="20"/>
                <w:szCs w:val="20"/>
              </w:rPr>
              <w:t xml:space="preserve"> основные различия между публичными и приватными блокчейнами, а также </w:t>
            </w:r>
            <w:r w:rsidR="00E15035">
              <w:rPr>
                <w:sz w:val="20"/>
                <w:szCs w:val="20"/>
              </w:rPr>
              <w:t>объясняет</w:t>
            </w:r>
            <w:r w:rsidR="00E15035" w:rsidRPr="00E15035">
              <w:rPr>
                <w:sz w:val="20"/>
                <w:szCs w:val="20"/>
              </w:rPr>
              <w:t>, в каких ситуациях применяется каждая из этих моделей.</w:t>
            </w:r>
          </w:p>
        </w:tc>
      </w:tr>
      <w:tr w:rsidR="00FF5253" w:rsidRPr="003F2DC5" w14:paraId="5932BD0F" w14:textId="77777777" w:rsidTr="00F11D68">
        <w:trPr>
          <w:trHeight w:val="76"/>
        </w:trPr>
        <w:tc>
          <w:tcPr>
            <w:tcW w:w="1701" w:type="dxa"/>
            <w:vMerge/>
          </w:tcPr>
          <w:p w14:paraId="067C6DC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E8BBBC9" w14:textId="0B8B104C" w:rsidR="00FF5253" w:rsidRPr="00E1503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E15035" w:rsidRPr="00E15035">
              <w:rPr>
                <w:sz w:val="20"/>
                <w:szCs w:val="20"/>
                <w:lang w:val="kk-KZ" w:eastAsia="ru-RU"/>
              </w:rPr>
              <w:t xml:space="preserve">Функциональный. Уметь </w:t>
            </w:r>
            <w:r w:rsidR="00E15035">
              <w:rPr>
                <w:sz w:val="20"/>
                <w:szCs w:val="20"/>
                <w:lang w:val="kk-KZ" w:eastAsia="ru-RU"/>
              </w:rPr>
              <w:t>создавать</w:t>
            </w:r>
            <w:r w:rsidR="00E15035" w:rsidRPr="00E15035">
              <w:rPr>
                <w:sz w:val="20"/>
                <w:szCs w:val="20"/>
              </w:rPr>
              <w:t xml:space="preserve"> смарт-контракты для различных блокчейн-платформ</w:t>
            </w:r>
          </w:p>
        </w:tc>
        <w:tc>
          <w:tcPr>
            <w:tcW w:w="3685" w:type="dxa"/>
            <w:gridSpan w:val="2"/>
          </w:tcPr>
          <w:p w14:paraId="01B00815" w14:textId="54897A0C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00A3D">
              <w:rPr>
                <w:color w:val="000000"/>
                <w:sz w:val="20"/>
                <w:szCs w:val="20"/>
                <w:lang w:val="kk-KZ" w:eastAsia="ru-RU"/>
              </w:rPr>
              <w:t xml:space="preserve">Умеет разрабатывать </w:t>
            </w:r>
            <w:r w:rsidR="00700A3D" w:rsidRPr="00700A3D">
              <w:rPr>
                <w:sz w:val="20"/>
                <w:szCs w:val="20"/>
              </w:rPr>
              <w:t>смарт-контракт на платформе Ethereum, который выполняет заранее определенные условия и функции</w:t>
            </w:r>
          </w:p>
        </w:tc>
      </w:tr>
      <w:tr w:rsidR="00FF5253" w:rsidRPr="003F2DC5" w14:paraId="6FD9613F" w14:textId="77777777" w:rsidTr="00F11D68">
        <w:trPr>
          <w:trHeight w:val="76"/>
        </w:trPr>
        <w:tc>
          <w:tcPr>
            <w:tcW w:w="1701" w:type="dxa"/>
            <w:vMerge/>
          </w:tcPr>
          <w:p w14:paraId="0A8BC178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E89DAFB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42447A42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00A3D">
              <w:rPr>
                <w:sz w:val="20"/>
                <w:szCs w:val="20"/>
              </w:rPr>
              <w:t>Т</w:t>
            </w:r>
            <w:r w:rsidR="00700A3D" w:rsidRPr="00700A3D">
              <w:rPr>
                <w:sz w:val="20"/>
                <w:szCs w:val="20"/>
              </w:rPr>
              <w:t>естирует и развертывает смарт-контракт на блокчейн-сети, обеспечивая его корректную работу, безопасность и выполнение условий</w:t>
            </w:r>
          </w:p>
        </w:tc>
      </w:tr>
      <w:tr w:rsidR="00FF5253" w:rsidRPr="003F2DC5" w14:paraId="3950734B" w14:textId="77777777" w:rsidTr="00F11D68">
        <w:trPr>
          <w:trHeight w:val="84"/>
        </w:trPr>
        <w:tc>
          <w:tcPr>
            <w:tcW w:w="1701" w:type="dxa"/>
            <w:vMerge/>
          </w:tcPr>
          <w:p w14:paraId="7A6DE0DD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458780B" w14:textId="470169BD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E15035">
              <w:rPr>
                <w:sz w:val="20"/>
                <w:szCs w:val="20"/>
                <w:lang w:eastAsia="ru-RU"/>
              </w:rPr>
              <w:t xml:space="preserve">Функциональный. </w:t>
            </w:r>
            <w:r w:rsidR="00E15035" w:rsidRPr="00E15035">
              <w:rPr>
                <w:sz w:val="20"/>
                <w:szCs w:val="20"/>
                <w:lang w:eastAsia="ru-RU"/>
              </w:rPr>
              <w:t xml:space="preserve">Уметь </w:t>
            </w:r>
            <w:r w:rsidR="00E15035" w:rsidRPr="00E15035">
              <w:rPr>
                <w:sz w:val="20"/>
                <w:szCs w:val="20"/>
              </w:rPr>
              <w:t>разрабатывать и внедрять блокчейн-решения для реальных бизнес-задач</w:t>
            </w:r>
          </w:p>
        </w:tc>
        <w:tc>
          <w:tcPr>
            <w:tcW w:w="3685" w:type="dxa"/>
            <w:gridSpan w:val="2"/>
          </w:tcPr>
          <w:p w14:paraId="31021E48" w14:textId="4201F1AA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00A3D">
              <w:rPr>
                <w:sz w:val="20"/>
                <w:szCs w:val="20"/>
              </w:rPr>
              <w:t>Разрабатывает и внедряет</w:t>
            </w:r>
            <w:r w:rsidR="00700A3D" w:rsidRPr="00700A3D">
              <w:rPr>
                <w:sz w:val="20"/>
                <w:szCs w:val="20"/>
              </w:rPr>
              <w:t xml:space="preserve"> блокчейн-решени</w:t>
            </w:r>
            <w:r w:rsidR="00700A3D">
              <w:rPr>
                <w:sz w:val="20"/>
                <w:szCs w:val="20"/>
              </w:rPr>
              <w:t>я</w:t>
            </w:r>
            <w:r w:rsidR="00700A3D" w:rsidRPr="00700A3D">
              <w:rPr>
                <w:sz w:val="20"/>
                <w:szCs w:val="20"/>
              </w:rPr>
              <w:t xml:space="preserve"> для автоматизации бизнес-процессов, таких как управление цепочками поставок или финансовыми транзакциями</w:t>
            </w:r>
          </w:p>
        </w:tc>
      </w:tr>
      <w:tr w:rsidR="00FF5253" w:rsidRPr="003F2DC5" w14:paraId="219BA814" w14:textId="77777777" w:rsidTr="00F11D68">
        <w:trPr>
          <w:trHeight w:val="84"/>
        </w:trPr>
        <w:tc>
          <w:tcPr>
            <w:tcW w:w="1701" w:type="dxa"/>
            <w:vMerge/>
          </w:tcPr>
          <w:p w14:paraId="5E63D47E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6DBD438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6B257DDA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700A3D">
              <w:rPr>
                <w:sz w:val="20"/>
                <w:szCs w:val="20"/>
              </w:rPr>
              <w:t>И</w:t>
            </w:r>
            <w:r w:rsidR="00700A3D" w:rsidRPr="00700A3D">
              <w:rPr>
                <w:sz w:val="20"/>
                <w:szCs w:val="20"/>
              </w:rPr>
              <w:t>нтегрирует блокчейн-решени</w:t>
            </w:r>
            <w:r w:rsidR="00A37092">
              <w:rPr>
                <w:sz w:val="20"/>
                <w:szCs w:val="20"/>
              </w:rPr>
              <w:t>я</w:t>
            </w:r>
            <w:r w:rsidR="00700A3D" w:rsidRPr="00700A3D">
              <w:rPr>
                <w:sz w:val="20"/>
                <w:szCs w:val="20"/>
              </w:rPr>
              <w:t xml:space="preserve"> с внешними системами</w:t>
            </w:r>
          </w:p>
        </w:tc>
      </w:tr>
      <w:tr w:rsidR="00FF5253" w:rsidRPr="003F2DC5" w14:paraId="0401B6E3" w14:textId="77777777" w:rsidTr="00F11D68">
        <w:trPr>
          <w:trHeight w:val="76"/>
        </w:trPr>
        <w:tc>
          <w:tcPr>
            <w:tcW w:w="1701" w:type="dxa"/>
            <w:vMerge/>
          </w:tcPr>
          <w:p w14:paraId="1BFECDCB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929A304" w14:textId="685289C7" w:rsidR="00FF5253" w:rsidRPr="00DC73E6" w:rsidRDefault="00FF5253" w:rsidP="00FF5253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</w:t>
            </w:r>
            <w:r w:rsidR="00E15035">
              <w:rPr>
                <w:sz w:val="20"/>
                <w:szCs w:val="20"/>
              </w:rPr>
              <w:t xml:space="preserve">Системный. Уметь </w:t>
            </w:r>
            <w:r w:rsidR="00E15035" w:rsidRPr="00E15035">
              <w:rPr>
                <w:sz w:val="20"/>
                <w:szCs w:val="20"/>
              </w:rPr>
              <w:t>интегрировать блокчейн-системы в более сложные технологические экосистемы, включая взаимодействие с другими технологиями, такими как базы данных, IoT, AI и облачные вычисления.</w:t>
            </w:r>
          </w:p>
        </w:tc>
        <w:tc>
          <w:tcPr>
            <w:tcW w:w="3685" w:type="dxa"/>
            <w:gridSpan w:val="2"/>
          </w:tcPr>
          <w:p w14:paraId="6D5F81C1" w14:textId="2F84F4B9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A37092">
              <w:rPr>
                <w:sz w:val="20"/>
                <w:szCs w:val="20"/>
              </w:rPr>
              <w:t>Создает</w:t>
            </w:r>
            <w:r w:rsidR="00A37092" w:rsidRPr="00A37092">
              <w:rPr>
                <w:sz w:val="20"/>
                <w:szCs w:val="20"/>
              </w:rPr>
              <w:t xml:space="preserve"> комплексное решение для обработки данных и автоматизации процессов</w:t>
            </w:r>
          </w:p>
        </w:tc>
      </w:tr>
      <w:tr w:rsidR="00FF5253" w:rsidRPr="003F2DC5" w14:paraId="2D269C42" w14:textId="77777777" w:rsidTr="00F11D68">
        <w:trPr>
          <w:trHeight w:val="76"/>
        </w:trPr>
        <w:tc>
          <w:tcPr>
            <w:tcW w:w="1701" w:type="dxa"/>
            <w:vMerge/>
          </w:tcPr>
          <w:p w14:paraId="50D1D9FC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DA489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0A7D339D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2 </w:t>
            </w:r>
            <w:r w:rsidR="00A37092">
              <w:rPr>
                <w:sz w:val="20"/>
                <w:szCs w:val="20"/>
              </w:rPr>
              <w:t>Разрабатывает и внедряет</w:t>
            </w:r>
            <w:r w:rsidR="00A37092" w:rsidRPr="00A37092">
              <w:rPr>
                <w:sz w:val="20"/>
                <w:szCs w:val="20"/>
              </w:rPr>
              <w:t xml:space="preserve"> </w:t>
            </w:r>
            <w:r w:rsidR="00A37092">
              <w:rPr>
                <w:sz w:val="20"/>
                <w:szCs w:val="20"/>
              </w:rPr>
              <w:t>с</w:t>
            </w:r>
            <w:r w:rsidR="00A37092" w:rsidRPr="00A37092">
              <w:rPr>
                <w:sz w:val="20"/>
                <w:szCs w:val="20"/>
              </w:rPr>
              <w:t>истему, использующую блокчейн для улучшения безопасности, прозрачности и эффективности работы с большими объемами данных</w:t>
            </w:r>
          </w:p>
        </w:tc>
      </w:tr>
      <w:tr w:rsidR="00FF5253" w:rsidRPr="003F2DC5" w14:paraId="019F5053" w14:textId="77777777" w:rsidTr="00F11D68">
        <w:trPr>
          <w:trHeight w:val="76"/>
        </w:trPr>
        <w:tc>
          <w:tcPr>
            <w:tcW w:w="1701" w:type="dxa"/>
            <w:vMerge/>
          </w:tcPr>
          <w:p w14:paraId="01E7221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B130507" w14:textId="60C803EB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 xml:space="preserve"> </w:t>
            </w:r>
            <w:r w:rsidR="00E15035">
              <w:rPr>
                <w:sz w:val="20"/>
                <w:szCs w:val="20"/>
              </w:rPr>
              <w:t xml:space="preserve">Когнитивный. </w:t>
            </w:r>
            <w:r w:rsidR="00E15035" w:rsidRPr="00E15035">
              <w:rPr>
                <w:sz w:val="20"/>
                <w:szCs w:val="20"/>
              </w:rPr>
              <w:t>Анализировать и сравнивать различные блокчейн-платформы с точки зрения их применения, особенностей и возможностей для масштабируемости</w:t>
            </w:r>
          </w:p>
        </w:tc>
        <w:tc>
          <w:tcPr>
            <w:tcW w:w="3685" w:type="dxa"/>
            <w:gridSpan w:val="2"/>
          </w:tcPr>
          <w:p w14:paraId="43B49405" w14:textId="56BAF50B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 w:rsidR="00DC5945">
              <w:rPr>
                <w:sz w:val="20"/>
                <w:szCs w:val="20"/>
              </w:rPr>
              <w:t>Проводит</w:t>
            </w:r>
            <w:r w:rsidR="00DC5945" w:rsidRPr="00DC5945">
              <w:rPr>
                <w:sz w:val="20"/>
                <w:szCs w:val="20"/>
              </w:rPr>
              <w:t xml:space="preserve"> анализ разных блокчейн-платформ по таким критериям, как безопасность, скорость транзакций и возможность масштабирования</w:t>
            </w:r>
          </w:p>
        </w:tc>
      </w:tr>
      <w:tr w:rsidR="00FF5253" w:rsidRPr="003F2DC5" w14:paraId="41006963" w14:textId="77777777" w:rsidTr="00F11D68">
        <w:trPr>
          <w:trHeight w:val="76"/>
        </w:trPr>
        <w:tc>
          <w:tcPr>
            <w:tcW w:w="1701" w:type="dxa"/>
            <w:vMerge/>
          </w:tcPr>
          <w:p w14:paraId="57D91EB9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F7C7D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0CF677B9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DC5945">
              <w:rPr>
                <w:sz w:val="20"/>
                <w:szCs w:val="20"/>
              </w:rPr>
              <w:t>Выбирает</w:t>
            </w:r>
            <w:r w:rsidR="00DC5945" w:rsidRPr="00DC5945">
              <w:rPr>
                <w:sz w:val="20"/>
                <w:szCs w:val="20"/>
              </w:rPr>
              <w:t xml:space="preserve"> подходящую платформу для конкретного применения на основе особенностей и возможностей платформ</w:t>
            </w:r>
          </w:p>
        </w:tc>
      </w:tr>
      <w:tr w:rsidR="00FF5253" w:rsidRPr="003F2DC5" w14:paraId="25E2A13A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152BFD8F" w:rsidR="00FF5253" w:rsidRPr="00683327" w:rsidRDefault="00683327" w:rsidP="00FF5253">
            <w:pPr>
              <w:rPr>
                <w:bCs/>
                <w:sz w:val="20"/>
                <w:szCs w:val="20"/>
              </w:rPr>
            </w:pPr>
            <w:r w:rsidRPr="00683327">
              <w:rPr>
                <w:sz w:val="20"/>
                <w:szCs w:val="20"/>
              </w:rPr>
              <w:t>86457 - Методы проектирования и анализа хранилищ данных</w:t>
            </w:r>
          </w:p>
        </w:tc>
      </w:tr>
      <w:tr w:rsidR="00FF5253" w:rsidRPr="003F2DC5" w14:paraId="4C1146AC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78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4EBFF19B" w:rsidR="00FF5253" w:rsidRPr="00683327" w:rsidRDefault="00683327" w:rsidP="00FF5253">
            <w:pPr>
              <w:rPr>
                <w:sz w:val="20"/>
                <w:szCs w:val="20"/>
              </w:rPr>
            </w:pPr>
            <w:r w:rsidRPr="00683327">
              <w:rPr>
                <w:sz w:val="20"/>
                <w:szCs w:val="20"/>
              </w:rPr>
              <w:t>86453 - Модели и методы поддержки принятия решений ИС</w:t>
            </w:r>
          </w:p>
        </w:tc>
      </w:tr>
      <w:tr w:rsidR="00FF5253" w:rsidRPr="003F2DC5" w14:paraId="6BE37B1D" w14:textId="77777777" w:rsidTr="2E2DA889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FF5253" w:rsidRPr="00407938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F5C2A0" w14:textId="5E840119" w:rsidR="00BE1A2F" w:rsidRDefault="00BE1A2F" w:rsidP="00BE1A2F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092B02F6" w14:textId="0C7F4258" w:rsidR="00DA14ED" w:rsidRDefault="00DA14ED" w:rsidP="00BE1A2F">
            <w:pPr>
              <w:rPr>
                <w:b/>
                <w:bCs/>
                <w:sz w:val="20"/>
                <w:szCs w:val="20"/>
                <w:lang w:val="kk-KZ"/>
              </w:rPr>
            </w:pPr>
            <w:r w:rsidRPr="00DA14ED">
              <w:rPr>
                <w:b/>
                <w:bCs/>
                <w:sz w:val="20"/>
                <w:szCs w:val="20"/>
                <w:lang w:val="kk-KZ"/>
              </w:rPr>
              <w:t>Основная</w:t>
            </w:r>
            <w:r w:rsidR="00DA46FF">
              <w:rPr>
                <w:b/>
                <w:bCs/>
                <w:sz w:val="20"/>
                <w:szCs w:val="20"/>
                <w:lang w:val="kk-KZ"/>
              </w:rPr>
              <w:t>:</w:t>
            </w:r>
          </w:p>
          <w:p w14:paraId="0920F294" w14:textId="76F536C5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 xml:space="preserve">Primavera De Filippi </w:t>
            </w:r>
            <w:r w:rsidRPr="00DA46FF">
              <w:rPr>
                <w:sz w:val="20"/>
                <w:szCs w:val="20"/>
              </w:rPr>
              <w:t>и</w:t>
            </w:r>
            <w:r w:rsidRPr="00DA46FF">
              <w:rPr>
                <w:sz w:val="20"/>
                <w:szCs w:val="20"/>
                <w:lang w:val="en-US"/>
              </w:rPr>
              <w:t xml:space="preserve"> Aaron Wright. Blockchain and the Law: The Rule of Code, 2018</w:t>
            </w:r>
          </w:p>
          <w:p w14:paraId="38430E31" w14:textId="082FF8FD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>Melanie Swan. Blockchain: Blueprint for a New Economy, 2015</w:t>
            </w:r>
          </w:p>
          <w:p w14:paraId="336FBF34" w14:textId="10D780FC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>Blockchain Technology Implementation in Supply Chain Management, 2024</w:t>
            </w:r>
          </w:p>
          <w:p w14:paraId="367BF91F" w14:textId="5D657B6C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>Hong-Ning Dai, etc. An Overview of Blockchain Technology: Architecture, Consensus, and Future Trends, 2016</w:t>
            </w:r>
          </w:p>
          <w:p w14:paraId="193CC0B1" w14:textId="7856F667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>G. Tripathi. A Comprehensive Review of Blockchain Technology, 2023</w:t>
            </w:r>
          </w:p>
          <w:p w14:paraId="01F2218A" w14:textId="09841F05" w:rsidR="00DA46FF" w:rsidRDefault="00DA46FF" w:rsidP="00DA46FF">
            <w:pPr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</w:p>
          <w:p w14:paraId="2CA6B0E6" w14:textId="7401CE7D" w:rsidR="00DA46FF" w:rsidRPr="00DA46FF" w:rsidRDefault="00DA46FF" w:rsidP="00DA46FF">
            <w:pPr>
              <w:pStyle w:val="afe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  <w:lang w:val="en-US"/>
              </w:rPr>
            </w:pPr>
            <w:r w:rsidRPr="00DA46FF">
              <w:rPr>
                <w:sz w:val="20"/>
                <w:szCs w:val="20"/>
                <w:lang w:val="en-US"/>
              </w:rPr>
              <w:t>Shi Dong, Khushnood Abbas, Blockchain Technology and Application: An Overview, 2023</w:t>
            </w:r>
          </w:p>
          <w:p w14:paraId="045B78E4" w14:textId="2C1243A9" w:rsidR="00DA46FF" w:rsidRPr="00DA46FF" w:rsidRDefault="00DA46FF" w:rsidP="00DA46FF">
            <w:pPr>
              <w:pStyle w:val="afe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  <w:lang w:val="en-US"/>
              </w:rPr>
            </w:pPr>
            <w:r w:rsidRPr="00DA46FF">
              <w:rPr>
                <w:sz w:val="20"/>
                <w:szCs w:val="20"/>
                <w:lang w:val="en-US"/>
              </w:rPr>
              <w:t>Wolters Kluwer. International Handbook of Blockchain Law: A Guide to Understanding and Resolving, 2024</w:t>
            </w:r>
          </w:p>
          <w:p w14:paraId="609C9419" w14:textId="77777777" w:rsidR="00BE1A2F" w:rsidRPr="00DA14ED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1EA67A2" w14:textId="77777777" w:rsidR="00BE1A2F" w:rsidRPr="00B35113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4896A8EA" w14:textId="77777777" w:rsidR="00BE1A2F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56DAE49C" w14:textId="77777777" w:rsidR="00BE1A2F" w:rsidRPr="0004134D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26811914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41ABD707" w14:textId="77777777" w:rsidR="00BE1A2F" w:rsidRPr="00B35113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0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7864FB4F" w14:textId="77777777" w:rsidR="00BE1A2F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50A08BF" w14:textId="77777777" w:rsidR="00BE1A2F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2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7CFE7BBF" w14:textId="7DBAD1A2" w:rsidR="00BE1A2F" w:rsidRDefault="00BE1A2F" w:rsidP="00BE1A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03092765" w14:textId="303B81DD" w:rsidR="00DA46FF" w:rsidRDefault="00DA46FF" w:rsidP="00DA46FF">
            <w:pPr>
              <w:pStyle w:val="afe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hyperlink r:id="rId13" w:history="1">
              <w:r w:rsidRPr="00DA46FF">
                <w:rPr>
                  <w:rStyle w:val="af9"/>
                  <w:sz w:val="20"/>
                  <w:szCs w:val="20"/>
                </w:rPr>
                <w:t>https://www.udemy.com/course/learn-blockchain-technology-and-cryptocurrency-for-beginners/</w:t>
              </w:r>
            </w:hyperlink>
          </w:p>
          <w:p w14:paraId="75F1DA4B" w14:textId="76622E31" w:rsidR="00DA46FF" w:rsidRDefault="00DA46FF" w:rsidP="00DA46FF">
            <w:pPr>
              <w:pStyle w:val="afe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hyperlink r:id="rId14" w:history="1">
              <w:r w:rsidRPr="00225BC0">
                <w:rPr>
                  <w:rStyle w:val="af9"/>
                  <w:sz w:val="20"/>
                  <w:szCs w:val="20"/>
                </w:rPr>
                <w:t>https://www.udemy.com/course/build-blockchain-full-stack/</w:t>
              </w:r>
            </w:hyperlink>
          </w:p>
          <w:p w14:paraId="6C7142F5" w14:textId="21B1F32A" w:rsidR="00DA46FF" w:rsidRPr="00DA46FF" w:rsidRDefault="00DA46FF" w:rsidP="00DA46FF">
            <w:pPr>
              <w:pStyle w:val="afe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DA46FF">
              <w:rPr>
                <w:sz w:val="20"/>
                <w:szCs w:val="20"/>
              </w:rPr>
              <w:t>https://www.udemy.com/course/blockchain-introduction/</w:t>
            </w:r>
          </w:p>
          <w:p w14:paraId="63C9D5D2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74BAC74A" w14:textId="77777777" w:rsidR="00DA46FF" w:rsidRPr="0005451B" w:rsidRDefault="00DA46F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05451B">
              <w:rPr>
                <w:sz w:val="20"/>
                <w:szCs w:val="20"/>
              </w:rPr>
              <w:t>Truffle Suite</w:t>
            </w:r>
          </w:p>
          <w:p w14:paraId="5A0D113D" w14:textId="090174AA" w:rsidR="00BE1A2F" w:rsidRPr="0005451B" w:rsidRDefault="00DA46F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05451B">
              <w:rPr>
                <w:sz w:val="20"/>
                <w:szCs w:val="20"/>
              </w:rPr>
              <w:t>Solana</w:t>
            </w:r>
          </w:p>
          <w:p w14:paraId="05C45AE5" w14:textId="77777777" w:rsidR="0005451B" w:rsidRPr="0005451B" w:rsidRDefault="0005451B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05451B">
              <w:rPr>
                <w:sz w:val="20"/>
                <w:szCs w:val="20"/>
              </w:rPr>
              <w:t>Avalanche</w:t>
            </w:r>
          </w:p>
          <w:p w14:paraId="537041AD" w14:textId="3DCC39B3" w:rsidR="00A67148" w:rsidRPr="0005451B" w:rsidRDefault="0005451B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05451B">
              <w:rPr>
                <w:sz w:val="20"/>
                <w:szCs w:val="20"/>
              </w:rPr>
              <w:t>Cosmos</w:t>
            </w:r>
          </w:p>
          <w:p w14:paraId="56112C75" w14:textId="456652FF" w:rsidR="00FF5253" w:rsidRPr="00A67148" w:rsidRDefault="0005451B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05451B">
              <w:rPr>
                <w:sz w:val="20"/>
                <w:szCs w:val="20"/>
              </w:rPr>
              <w:t>Polkadot</w:t>
            </w:r>
          </w:p>
        </w:tc>
      </w:tr>
    </w:tbl>
    <w:p w14:paraId="10F6F5FC" w14:textId="728AC2A2" w:rsidR="00A02A85" w:rsidRPr="003F2DC5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00621BCC">
        <w:trPr>
          <w:trHeight w:val="1542"/>
        </w:trPr>
        <w:tc>
          <w:tcPr>
            <w:tcW w:w="170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5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16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КазНУ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7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18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</w:t>
            </w:r>
            <w:r w:rsidRPr="00B44E6D">
              <w:rPr>
                <w:sz w:val="20"/>
                <w:szCs w:val="20"/>
              </w:rPr>
              <w:lastRenderedPageBreak/>
              <w:t>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62B13C62" w14:textId="56C85567" w:rsidR="007A68F5" w:rsidRPr="001F430C" w:rsidRDefault="00B727B9" w:rsidP="00136DBD">
            <w:pPr>
              <w:jc w:val="both"/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19">
              <w:r w:rsidR="00BE1A2F" w:rsidRPr="00A67148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</w:t>
              </w:r>
            </w:hyperlink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  <w:lang w:val="en-US" w:eastAsia="ru-RU"/>
              </w:rPr>
              <w:t>k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</w:rPr>
              <w:t>az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  <w:lang w:val="en-US"/>
              </w:rPr>
              <w:t>n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</w:rPr>
              <w:t>u.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  <w:lang w:val="en-US"/>
              </w:rPr>
              <w:t>k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</w:rPr>
              <w:t>z</w:t>
            </w:r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BE1A2F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621BCC" w:rsidRPr="00621BCC">
              <w:rPr>
                <w:iCs/>
                <w:sz w:val="20"/>
                <w:szCs w:val="20"/>
              </w:rPr>
              <w:t xml:space="preserve"> </w:t>
            </w:r>
            <w:hyperlink r:id="rId20" w:history="1">
              <w:r w:rsidR="00621BCC" w:rsidRPr="00621BCC">
                <w:rPr>
                  <w:rStyle w:val="af9"/>
                  <w:iCs/>
                  <w:sz w:val="20"/>
                  <w:szCs w:val="20"/>
                </w:rPr>
                <w:t>https://teams.microsoft.com/l/channel/19%3AZdM-7p5RhVQ4Q62vsJDZjKUHexj9DiMDk5MqdvpJkeQ1%40thread.tacv2/General?groupId=f17139e8-3c18-4394-a135-6550784092c8&amp;tenantId=b0ab71a5-75b1-4d65-81f7-f479b4978d7b</w:t>
              </w:r>
            </w:hyperlink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6EBDAC75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1A3DA340">
              <w:rPr>
                <w:b/>
                <w:bCs/>
                <w:sz w:val="16"/>
                <w:szCs w:val="16"/>
              </w:rPr>
              <w:t>Суммативное оценивание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>–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1A3DA340">
              <w:rPr>
                <w:sz w:val="16"/>
                <w:szCs w:val="16"/>
              </w:rPr>
              <w:t>изучения раздела в соответствии с программой дисциплины.</w:t>
            </w:r>
            <w:r w:rsidRPr="1A3DA340">
              <w:rPr>
                <w:b/>
                <w:bCs/>
                <w:sz w:val="16"/>
                <w:szCs w:val="16"/>
              </w:rPr>
              <w:t xml:space="preserve"> </w:t>
            </w:r>
            <w:r w:rsidRPr="1A3DA340">
              <w:rPr>
                <w:sz w:val="16"/>
                <w:szCs w:val="16"/>
              </w:rPr>
              <w:t xml:space="preserve">Проводится </w:t>
            </w:r>
            <w:r w:rsidR="00892259">
              <w:rPr>
                <w:sz w:val="16"/>
                <w:szCs w:val="16"/>
                <w:lang w:val="en-US"/>
              </w:rPr>
              <w:t>4</w:t>
            </w:r>
            <w:r w:rsidRPr="1A3DA340">
              <w:rPr>
                <w:sz w:val="16"/>
                <w:szCs w:val="16"/>
              </w:rPr>
              <w:t xml:space="preserve"> раза за семестр при выполнении СРО. 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1A3DA340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48001B22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1C613963" w:rsidR="008F34B8" w:rsidRPr="00621BCC" w:rsidRDefault="008F34B8" w:rsidP="00621BCC">
            <w:pPr>
              <w:jc w:val="both"/>
              <w:rPr>
                <w:b/>
                <w:bCs/>
                <w:sz w:val="16"/>
                <w:szCs w:val="16"/>
                <w:lang w:val="en-US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</w:tc>
      </w:tr>
      <w:tr w:rsidR="00621BCC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36F6B9B8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74780688" w:rsidR="00621BCC" w:rsidRPr="000A7F15" w:rsidRDefault="000A7F15" w:rsidP="00621BCC">
            <w:pPr>
              <w:jc w:val="both"/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>5</w:t>
            </w:r>
          </w:p>
        </w:tc>
      </w:tr>
      <w:tr w:rsidR="00621BCC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4BB224B3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426FBE6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  <w:lang w:val="kk-KZ"/>
              </w:rPr>
              <w:t>2</w:t>
            </w:r>
            <w:r w:rsidR="000A7F15" w:rsidRPr="000A7F15">
              <w:rPr>
                <w:sz w:val="16"/>
                <w:szCs w:val="16"/>
                <w:lang w:val="kk-KZ"/>
              </w:rPr>
              <w:t>0</w:t>
            </w:r>
          </w:p>
        </w:tc>
      </w:tr>
      <w:tr w:rsidR="00621BCC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29642F69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1935EDE1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</w:rPr>
              <w:t>2</w:t>
            </w:r>
            <w:r w:rsidRPr="000A7F15">
              <w:rPr>
                <w:sz w:val="16"/>
                <w:szCs w:val="16"/>
                <w:lang w:val="kk-KZ"/>
              </w:rPr>
              <w:t>5</w:t>
            </w:r>
          </w:p>
        </w:tc>
      </w:tr>
      <w:tr w:rsidR="00621BCC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3911A89A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4F8E07D9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  <w:lang w:val="kk-KZ"/>
              </w:rPr>
              <w:t>10</w:t>
            </w:r>
          </w:p>
        </w:tc>
      </w:tr>
      <w:tr w:rsidR="00621BCC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621BCC" w:rsidRPr="003D0334" w:rsidRDefault="00621BCC" w:rsidP="00621BCC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3159B782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r w:rsidR="00505802">
              <w:rPr>
                <w:sz w:val="16"/>
                <w:szCs w:val="16"/>
              </w:rPr>
              <w:t>э</w:t>
            </w:r>
            <w:r w:rsidR="00505802" w:rsidRPr="00D36E98">
              <w:rPr>
                <w:sz w:val="16"/>
                <w:szCs w:val="16"/>
              </w:rPr>
              <w:t>кзамен</w:t>
            </w:r>
            <w:r w:rsidR="00505802"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40A62445" w:rsidR="00621BCC" w:rsidRPr="000A7F15" w:rsidRDefault="00621BCC" w:rsidP="00621BCC">
            <w:pPr>
              <w:jc w:val="both"/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>40</w:t>
            </w:r>
          </w:p>
        </w:tc>
      </w:tr>
      <w:tr w:rsidR="00621BCC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621BCC" w:rsidRPr="003D0334" w:rsidRDefault="00621BCC" w:rsidP="00621BCC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5B11769C" w:rsidR="00621BCC" w:rsidRPr="00122EF2" w:rsidRDefault="00621BCC" w:rsidP="00621BCC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A29F0CF" w:rsidR="00621BCC" w:rsidRPr="000A7F15" w:rsidRDefault="00621BCC" w:rsidP="00621BCC">
            <w:pPr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0"/>
        <w:gridCol w:w="861"/>
        <w:gridCol w:w="727"/>
      </w:tblGrid>
      <w:tr w:rsidR="008642A4" w:rsidRPr="003F2DC5" w14:paraId="70D56BBA" w14:textId="77777777" w:rsidTr="002159D8">
        <w:tc>
          <w:tcPr>
            <w:tcW w:w="871" w:type="dxa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0" w:type="dxa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1" w:type="dxa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r w:rsidRPr="00261793">
              <w:rPr>
                <w:b/>
                <w:sz w:val="20"/>
                <w:szCs w:val="20"/>
              </w:rPr>
              <w:t>алл</w:t>
            </w:r>
          </w:p>
        </w:tc>
      </w:tr>
      <w:tr w:rsidR="008642A4" w:rsidRPr="003F2DC5" w14:paraId="352B8DBD" w14:textId="77777777" w:rsidTr="002159D8">
        <w:tc>
          <w:tcPr>
            <w:tcW w:w="10509" w:type="dxa"/>
            <w:gridSpan w:val="4"/>
          </w:tcPr>
          <w:p w14:paraId="576E1514" w14:textId="2724BA0D" w:rsidR="008642A4" w:rsidRPr="003F2DC5" w:rsidRDefault="002668F7" w:rsidP="002F719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 xml:space="preserve">МОДУЛЬ </w:t>
            </w:r>
            <w:r w:rsidR="00621BCC" w:rsidRPr="003F2DC5">
              <w:rPr>
                <w:b/>
                <w:sz w:val="20"/>
                <w:szCs w:val="20"/>
              </w:rPr>
              <w:t xml:space="preserve">1 </w:t>
            </w:r>
            <w:r w:rsidR="00810435">
              <w:rPr>
                <w:b/>
                <w:sz w:val="20"/>
                <w:szCs w:val="20"/>
              </w:rPr>
              <w:t>Введение в блокчейн</w:t>
            </w:r>
          </w:p>
        </w:tc>
      </w:tr>
      <w:tr w:rsidR="00621BCC" w:rsidRPr="003F2DC5" w14:paraId="764A4D7C" w14:textId="77777777" w:rsidTr="002159D8">
        <w:tc>
          <w:tcPr>
            <w:tcW w:w="871" w:type="dxa"/>
            <w:vMerge w:val="restart"/>
          </w:tcPr>
          <w:p w14:paraId="62E94D98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0" w:type="dxa"/>
          </w:tcPr>
          <w:p w14:paraId="2B52BA6E" w14:textId="673CE7FA" w:rsidR="00621BCC" w:rsidRPr="003F2DC5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="00462B8A">
              <w:rPr>
                <w:b/>
                <w:sz w:val="20"/>
                <w:szCs w:val="20"/>
                <w:lang w:val="kk-KZ"/>
              </w:rPr>
              <w:t>1</w:t>
            </w:r>
            <w:r w:rsidR="00665F24">
              <w:rPr>
                <w:b/>
                <w:sz w:val="20"/>
                <w:szCs w:val="20"/>
                <w:lang w:val="kk-KZ"/>
              </w:rPr>
              <w:t xml:space="preserve">. </w:t>
            </w:r>
            <w:r w:rsidR="00665F24" w:rsidRPr="00665F24">
              <w:rPr>
                <w:sz w:val="20"/>
                <w:szCs w:val="20"/>
              </w:rPr>
              <w:t xml:space="preserve">Введение в технологии </w:t>
            </w:r>
            <w:r w:rsidR="00665F24">
              <w:rPr>
                <w:sz w:val="20"/>
                <w:szCs w:val="20"/>
              </w:rPr>
              <w:t>блокчейн</w:t>
            </w:r>
          </w:p>
        </w:tc>
        <w:tc>
          <w:tcPr>
            <w:tcW w:w="861" w:type="dxa"/>
          </w:tcPr>
          <w:p w14:paraId="1FC6CB41" w14:textId="4B64A705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870466B" w14:textId="3557028F" w:rsidR="00621BCC" w:rsidRPr="00B31BAF" w:rsidRDefault="00621BCC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621BCC" w:rsidRPr="003F2DC5" w14:paraId="2AF3A3E5" w14:textId="77777777" w:rsidTr="002159D8">
        <w:tc>
          <w:tcPr>
            <w:tcW w:w="871" w:type="dxa"/>
            <w:vMerge/>
          </w:tcPr>
          <w:p w14:paraId="2AB52D8D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3A13DE3" w14:textId="3637A0E5" w:rsidR="00621BCC" w:rsidRPr="00665F2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665F24" w:rsidRPr="00665F24">
              <w:rPr>
                <w:sz w:val="20"/>
                <w:szCs w:val="20"/>
              </w:rPr>
              <w:t>Установка и настройка локальной блокчейн-сети Ganache</w:t>
            </w:r>
          </w:p>
        </w:tc>
        <w:tc>
          <w:tcPr>
            <w:tcW w:w="861" w:type="dxa"/>
          </w:tcPr>
          <w:p w14:paraId="5BCFE1C3" w14:textId="6F68488D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14EDCD" w14:textId="6609F4F9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53946E54" w14:textId="77777777" w:rsidTr="002159D8">
        <w:tc>
          <w:tcPr>
            <w:tcW w:w="871" w:type="dxa"/>
            <w:vMerge w:val="restart"/>
          </w:tcPr>
          <w:p w14:paraId="5FE35A89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0" w:type="dxa"/>
          </w:tcPr>
          <w:p w14:paraId="30152B83" w14:textId="49172433" w:rsidR="00621BCC" w:rsidRPr="00665F2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65F24">
              <w:rPr>
                <w:b/>
                <w:sz w:val="20"/>
                <w:szCs w:val="20"/>
              </w:rPr>
              <w:t>Л</w:t>
            </w:r>
            <w:r w:rsidRPr="00665F2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65F24">
              <w:rPr>
                <w:b/>
                <w:sz w:val="20"/>
                <w:szCs w:val="20"/>
              </w:rPr>
              <w:t>2.</w:t>
            </w:r>
            <w:r w:rsidR="00665F24" w:rsidRPr="00665F24">
              <w:rPr>
                <w:b/>
                <w:sz w:val="20"/>
                <w:szCs w:val="20"/>
              </w:rPr>
              <w:t xml:space="preserve"> </w:t>
            </w:r>
            <w:r w:rsidR="00665F24" w:rsidRPr="00665F24">
              <w:rPr>
                <w:rStyle w:val="rynqvb"/>
                <w:sz w:val="20"/>
                <w:szCs w:val="20"/>
              </w:rPr>
              <w:t>Распределенный реестр — одна из основных концепций блокчейна</w:t>
            </w:r>
            <w:r w:rsidRPr="00665F24">
              <w:rPr>
                <w:b/>
                <w:sz w:val="20"/>
                <w:szCs w:val="20"/>
              </w:rPr>
              <w:t xml:space="preserve"> </w:t>
            </w:r>
            <w:r w:rsidRPr="00665F24">
              <w:rPr>
                <w:b/>
                <w:sz w:val="20"/>
                <w:szCs w:val="20"/>
                <w:lang w:val="kk-KZ"/>
              </w:rPr>
              <w:t xml:space="preserve">  </w:t>
            </w:r>
          </w:p>
        </w:tc>
        <w:tc>
          <w:tcPr>
            <w:tcW w:w="861" w:type="dxa"/>
          </w:tcPr>
          <w:p w14:paraId="37331017" w14:textId="0EB42BF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CFD117B" w14:textId="2707EA2C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20C9407B" w14:textId="77777777" w:rsidTr="002159D8">
        <w:tc>
          <w:tcPr>
            <w:tcW w:w="871" w:type="dxa"/>
            <w:vMerge/>
          </w:tcPr>
          <w:p w14:paraId="4738650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9888B8B" w14:textId="256AC4E5" w:rsidR="00621BCC" w:rsidRPr="0069794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665F24" w:rsidRPr="00665F24">
              <w:rPr>
                <w:sz w:val="20"/>
                <w:szCs w:val="20"/>
                <w:lang w:val="kk-KZ"/>
              </w:rPr>
              <w:t>Подключение</w:t>
            </w:r>
            <w:r w:rsidR="00665F24" w:rsidRPr="00665F24">
              <w:rPr>
                <w:sz w:val="20"/>
                <w:szCs w:val="20"/>
              </w:rPr>
              <w:t xml:space="preserve"> Ganache к Truffle или Hardhat для развертывания смарт-контрактов</w:t>
            </w:r>
          </w:p>
        </w:tc>
        <w:tc>
          <w:tcPr>
            <w:tcW w:w="861" w:type="dxa"/>
          </w:tcPr>
          <w:p w14:paraId="665E30B4" w14:textId="3107FF3F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67F6818" w14:textId="75AF5B2B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5F3089A3" w14:textId="77777777" w:rsidTr="002159D8">
        <w:tc>
          <w:tcPr>
            <w:tcW w:w="871" w:type="dxa"/>
            <w:vMerge w:val="restart"/>
          </w:tcPr>
          <w:p w14:paraId="688843B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0" w:type="dxa"/>
          </w:tcPr>
          <w:p w14:paraId="4E9AA2DE" w14:textId="63F1BFF1" w:rsidR="00621BCC" w:rsidRPr="00665F2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665F24">
              <w:rPr>
                <w:sz w:val="20"/>
                <w:szCs w:val="20"/>
                <w:lang w:val="kk-KZ"/>
              </w:rPr>
              <w:t>Определение различий между базой данных и блокчейн</w:t>
            </w:r>
          </w:p>
        </w:tc>
        <w:tc>
          <w:tcPr>
            <w:tcW w:w="861" w:type="dxa"/>
          </w:tcPr>
          <w:p w14:paraId="1D66F1E5" w14:textId="1AD7DD2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15AB077" w14:textId="634981DF" w:rsidR="00621BCC" w:rsidRPr="00B31BAF" w:rsidRDefault="00621BCC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621BCC" w:rsidRPr="003F2DC5" w14:paraId="7F614744" w14:textId="77777777" w:rsidTr="002159D8">
        <w:tc>
          <w:tcPr>
            <w:tcW w:w="871" w:type="dxa"/>
            <w:vMerge/>
          </w:tcPr>
          <w:p w14:paraId="73FF64B2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27C701C5" w14:textId="7CBC054E" w:rsidR="00621BCC" w:rsidRPr="0069794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D79D2" w:rsidRPr="008D79D2">
              <w:rPr>
                <w:sz w:val="20"/>
                <w:szCs w:val="20"/>
              </w:rPr>
              <w:t xml:space="preserve">Установка </w:t>
            </w:r>
            <w:r w:rsidR="00665F24" w:rsidRPr="008D79D2">
              <w:rPr>
                <w:sz w:val="20"/>
                <w:szCs w:val="20"/>
              </w:rPr>
              <w:t xml:space="preserve">Truffle и </w:t>
            </w:r>
            <w:r w:rsidR="008D79D2" w:rsidRPr="008D79D2">
              <w:rPr>
                <w:sz w:val="20"/>
                <w:szCs w:val="20"/>
              </w:rPr>
              <w:t>инициализация проекта</w:t>
            </w:r>
          </w:p>
        </w:tc>
        <w:tc>
          <w:tcPr>
            <w:tcW w:w="861" w:type="dxa"/>
          </w:tcPr>
          <w:p w14:paraId="189BA33B" w14:textId="664C86D2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5D1DEE9" w14:textId="16082E9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2FB2EF9C" w14:textId="77777777" w:rsidTr="002159D8">
        <w:tc>
          <w:tcPr>
            <w:tcW w:w="871" w:type="dxa"/>
            <w:vMerge w:val="restart"/>
          </w:tcPr>
          <w:p w14:paraId="6D3145A1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0" w:type="dxa"/>
          </w:tcPr>
          <w:p w14:paraId="16491D9D" w14:textId="7F574B44" w:rsidR="00621BCC" w:rsidRPr="0069794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</w:rPr>
              <w:t>Смарт-контракты и их использование</w:t>
            </w:r>
          </w:p>
        </w:tc>
        <w:tc>
          <w:tcPr>
            <w:tcW w:w="861" w:type="dxa"/>
          </w:tcPr>
          <w:p w14:paraId="0E01C7B6" w14:textId="20DD1C14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5574304" w14:textId="52F023E2" w:rsidR="00621BCC" w:rsidRPr="00B31BAF" w:rsidRDefault="00621BCC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621BCC" w:rsidRPr="003F2DC5" w14:paraId="42446622" w14:textId="77777777" w:rsidTr="002159D8">
        <w:tc>
          <w:tcPr>
            <w:tcW w:w="871" w:type="dxa"/>
            <w:vMerge/>
          </w:tcPr>
          <w:p w14:paraId="2C60C966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181B0E6C" w14:textId="250FB9FA" w:rsidR="00621BCC" w:rsidRPr="0069794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</w:rPr>
              <w:t>Создание смарт-контракт на Solidity</w:t>
            </w:r>
          </w:p>
        </w:tc>
        <w:tc>
          <w:tcPr>
            <w:tcW w:w="861" w:type="dxa"/>
          </w:tcPr>
          <w:p w14:paraId="6104F9D5" w14:textId="5D8AF36C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6F14DDA" w14:textId="619D6473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16219" w:rsidRPr="003F2DC5" w14:paraId="79B99EA4" w14:textId="77777777" w:rsidTr="002159D8">
        <w:tc>
          <w:tcPr>
            <w:tcW w:w="871" w:type="dxa"/>
            <w:vMerge w:val="restart"/>
          </w:tcPr>
          <w:p w14:paraId="12BC35DB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0" w:type="dxa"/>
          </w:tcPr>
          <w:p w14:paraId="596AD0AC" w14:textId="3FF42538" w:rsidR="00816219" w:rsidRPr="001120A7" w:rsidRDefault="00816219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</w:rPr>
              <w:t>Отличие</w:t>
            </w:r>
            <w:r w:rsidR="001120A7">
              <w:rPr>
                <w:sz w:val="20"/>
                <w:szCs w:val="20"/>
              </w:rPr>
              <w:t xml:space="preserve"> смарт-контрактов</w:t>
            </w:r>
            <w:r w:rsidR="001120A7" w:rsidRPr="001120A7">
              <w:rPr>
                <w:sz w:val="20"/>
                <w:szCs w:val="20"/>
              </w:rPr>
              <w:t xml:space="preserve"> от традиционных контрактов: цифровизация условий и исполнения.</w:t>
            </w:r>
          </w:p>
        </w:tc>
        <w:tc>
          <w:tcPr>
            <w:tcW w:w="861" w:type="dxa"/>
          </w:tcPr>
          <w:p w14:paraId="71D44693" w14:textId="36A94D01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7A46B69" w14:textId="6524FB10" w:rsidR="00816219" w:rsidRPr="00B31BAF" w:rsidRDefault="000C1967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</w:tr>
      <w:tr w:rsidR="00816219" w:rsidRPr="003F2DC5" w14:paraId="03CA28AF" w14:textId="77777777" w:rsidTr="002159D8">
        <w:trPr>
          <w:trHeight w:val="285"/>
        </w:trPr>
        <w:tc>
          <w:tcPr>
            <w:tcW w:w="871" w:type="dxa"/>
            <w:vMerge/>
          </w:tcPr>
          <w:p w14:paraId="750384E0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30D8847" w14:textId="7B84AD09" w:rsidR="00816219" w:rsidRPr="001120A7" w:rsidRDefault="00816219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</w:rPr>
              <w:t xml:space="preserve">Использование </w:t>
            </w:r>
            <w:r w:rsidR="001120A7" w:rsidRPr="001120A7">
              <w:rPr>
                <w:sz w:val="20"/>
                <w:szCs w:val="20"/>
                <w:lang w:val="en-US"/>
              </w:rPr>
              <w:t>Ganache</w:t>
            </w:r>
            <w:r w:rsidR="001120A7" w:rsidRPr="001120A7">
              <w:rPr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  <w:lang w:val="kk-KZ"/>
              </w:rPr>
              <w:t xml:space="preserve">с </w:t>
            </w:r>
            <w:r w:rsidR="001120A7" w:rsidRPr="001120A7">
              <w:rPr>
                <w:sz w:val="20"/>
                <w:szCs w:val="20"/>
                <w:lang w:val="en-US"/>
              </w:rPr>
              <w:t>Remix</w:t>
            </w:r>
            <w:r w:rsidR="001120A7" w:rsidRPr="001120A7">
              <w:rPr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  <w:lang w:val="en-US"/>
              </w:rPr>
              <w:t>IDE</w:t>
            </w:r>
          </w:p>
        </w:tc>
        <w:tc>
          <w:tcPr>
            <w:tcW w:w="861" w:type="dxa"/>
          </w:tcPr>
          <w:p w14:paraId="5931CBDB" w14:textId="17FBDFE1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6667602" w14:textId="21155E2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16219" w:rsidRPr="003F2DC5" w14:paraId="2A27BC08" w14:textId="77777777" w:rsidTr="002159D8">
        <w:trPr>
          <w:trHeight w:val="285"/>
        </w:trPr>
        <w:tc>
          <w:tcPr>
            <w:tcW w:w="871" w:type="dxa"/>
            <w:vMerge/>
          </w:tcPr>
          <w:p w14:paraId="325501B3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6A9C8334" w14:textId="0206FA73" w:rsidR="00816219" w:rsidRDefault="00816219" w:rsidP="00D336E9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446980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 xml:space="preserve"> на тему «</w:t>
            </w:r>
            <w:r w:rsidR="00970175">
              <w:rPr>
                <w:sz w:val="20"/>
                <w:szCs w:val="20"/>
              </w:rPr>
              <w:t>Развертывание простых смарт-контрактов</w:t>
            </w:r>
            <w:r>
              <w:rPr>
                <w:sz w:val="20"/>
                <w:szCs w:val="20"/>
              </w:rPr>
              <w:t>».</w:t>
            </w:r>
          </w:p>
          <w:p w14:paraId="022F06F3" w14:textId="11623EF4" w:rsidR="00816219" w:rsidRPr="00697944" w:rsidRDefault="00816219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  <w:r>
              <w:rPr>
                <w:bCs/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612A405D" w14:textId="77777777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2CF41072" w14:textId="2AAA9181" w:rsidR="00816219" w:rsidRPr="00816219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  <w:r w:rsidR="00B91571">
              <w:rPr>
                <w:sz w:val="20"/>
                <w:szCs w:val="20"/>
                <w:lang w:val="kk-KZ"/>
              </w:rPr>
              <w:t>5</w:t>
            </w:r>
          </w:p>
        </w:tc>
      </w:tr>
      <w:tr w:rsidR="008642A4" w:rsidRPr="003F2DC5" w14:paraId="52938F05" w14:textId="77777777" w:rsidTr="002159D8">
        <w:tc>
          <w:tcPr>
            <w:tcW w:w="10509" w:type="dxa"/>
            <w:gridSpan w:val="4"/>
          </w:tcPr>
          <w:p w14:paraId="7D878202" w14:textId="619A0FA4" w:rsidR="008642A4" w:rsidRPr="006830B4" w:rsidRDefault="002668F7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6830B4">
              <w:rPr>
                <w:b/>
                <w:sz w:val="20"/>
                <w:szCs w:val="20"/>
              </w:rPr>
              <w:t xml:space="preserve">МОДУЛЬ 2 </w:t>
            </w:r>
            <w:r w:rsidR="00810435">
              <w:rPr>
                <w:b/>
                <w:sz w:val="20"/>
                <w:szCs w:val="20"/>
              </w:rPr>
              <w:t>Смарт-контракты</w:t>
            </w:r>
          </w:p>
        </w:tc>
      </w:tr>
      <w:tr w:rsidR="001F430C" w:rsidRPr="003F2DC5" w14:paraId="600230E7" w14:textId="77777777" w:rsidTr="002159D8">
        <w:tc>
          <w:tcPr>
            <w:tcW w:w="871" w:type="dxa"/>
            <w:vMerge w:val="restart"/>
          </w:tcPr>
          <w:p w14:paraId="01E29C3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0" w:type="dxa"/>
          </w:tcPr>
          <w:p w14:paraId="6D90BFCD" w14:textId="23D88110" w:rsidR="001F430C" w:rsidRPr="00170E1A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170E1A" w:rsidRPr="00170E1A">
              <w:rPr>
                <w:bCs/>
                <w:sz w:val="20"/>
                <w:szCs w:val="20"/>
                <w:lang w:val="kk-KZ"/>
              </w:rPr>
              <w:t xml:space="preserve">Архитектура </w:t>
            </w:r>
            <w:r w:rsidR="00170E1A" w:rsidRPr="00170E1A">
              <w:rPr>
                <w:bCs/>
                <w:sz w:val="20"/>
                <w:szCs w:val="20"/>
              </w:rPr>
              <w:t>блокчейн Ethereum</w:t>
            </w:r>
          </w:p>
        </w:tc>
        <w:tc>
          <w:tcPr>
            <w:tcW w:w="861" w:type="dxa"/>
          </w:tcPr>
          <w:p w14:paraId="651B0E0A" w14:textId="34C87D4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59F67C0F" w14:textId="4102F1F7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0CF0B825" w14:textId="77777777" w:rsidTr="002159D8">
        <w:tc>
          <w:tcPr>
            <w:tcW w:w="871" w:type="dxa"/>
            <w:vMerge/>
          </w:tcPr>
          <w:p w14:paraId="2757246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51CC58E" w14:textId="249B74B2" w:rsidR="001F430C" w:rsidRPr="00170E1A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170E1A">
              <w:rPr>
                <w:b/>
                <w:sz w:val="20"/>
                <w:szCs w:val="20"/>
              </w:rPr>
              <w:t>ЛЗ 6.</w:t>
            </w:r>
            <w:r w:rsidRPr="00170E1A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70E1A">
              <w:rPr>
                <w:b/>
                <w:sz w:val="20"/>
                <w:szCs w:val="20"/>
              </w:rPr>
              <w:t xml:space="preserve"> </w:t>
            </w:r>
            <w:r w:rsidR="00170E1A" w:rsidRPr="00170E1A">
              <w:rPr>
                <w:sz w:val="20"/>
                <w:szCs w:val="20"/>
              </w:rPr>
              <w:t>Создание и развертывание смарт-контракта на Solidity</w:t>
            </w:r>
          </w:p>
        </w:tc>
        <w:tc>
          <w:tcPr>
            <w:tcW w:w="861" w:type="dxa"/>
          </w:tcPr>
          <w:p w14:paraId="4BD3CAA0" w14:textId="0A7ACB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7114780" w14:textId="69A350B3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2F7F65" w:rsidRPr="003F2DC5" w14:paraId="39640F7D" w14:textId="77777777" w:rsidTr="002159D8">
        <w:tc>
          <w:tcPr>
            <w:tcW w:w="871" w:type="dxa"/>
            <w:vMerge/>
          </w:tcPr>
          <w:p w14:paraId="53459767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FCE29A7" w14:textId="336ECF5E" w:rsidR="002F7F65" w:rsidRPr="00697944" w:rsidRDefault="002F7F65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1F430C">
              <w:rPr>
                <w:b/>
                <w:sz w:val="20"/>
                <w:szCs w:val="20"/>
                <w:lang w:val="kk-KZ"/>
              </w:rPr>
              <w:t>С</w:t>
            </w:r>
            <w:r w:rsidR="005C26DF"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>.</w:t>
            </w:r>
            <w:r w:rsidR="00C8267A" w:rsidRPr="00697944">
              <w:rPr>
                <w:b/>
                <w:sz w:val="20"/>
                <w:szCs w:val="20"/>
              </w:rPr>
              <w:t xml:space="preserve"> </w:t>
            </w:r>
            <w:r w:rsidR="001F430C" w:rsidRPr="00697944">
              <w:rPr>
                <w:sz w:val="20"/>
                <w:szCs w:val="20"/>
              </w:rPr>
              <w:t>Консультаци</w:t>
            </w:r>
            <w:r w:rsidR="001F430C">
              <w:rPr>
                <w:sz w:val="20"/>
                <w:szCs w:val="20"/>
              </w:rPr>
              <w:t xml:space="preserve">и </w:t>
            </w:r>
            <w:r w:rsidR="001F430C" w:rsidRPr="00697944">
              <w:rPr>
                <w:sz w:val="20"/>
                <w:szCs w:val="20"/>
              </w:rPr>
              <w:t xml:space="preserve">по выполнению </w:t>
            </w:r>
            <w:r w:rsidR="001F430C" w:rsidRPr="0087473C">
              <w:rPr>
                <w:sz w:val="20"/>
                <w:szCs w:val="20"/>
              </w:rPr>
              <w:t>СР</w:t>
            </w:r>
            <w:r w:rsidR="001F430C" w:rsidRPr="0087473C">
              <w:rPr>
                <w:sz w:val="20"/>
                <w:szCs w:val="20"/>
                <w:lang w:val="en-US"/>
              </w:rPr>
              <w:t>C</w:t>
            </w:r>
            <w:r w:rsidR="001F430C" w:rsidRPr="0087473C">
              <w:rPr>
                <w:sz w:val="20"/>
                <w:szCs w:val="20"/>
              </w:rPr>
              <w:t xml:space="preserve"> 2</w:t>
            </w:r>
            <w:r w:rsidR="001F430C">
              <w:rPr>
                <w:sz w:val="20"/>
                <w:szCs w:val="20"/>
              </w:rPr>
              <w:t xml:space="preserve"> на тему «</w:t>
            </w:r>
            <w:r w:rsidR="008E7DDF">
              <w:rPr>
                <w:sz w:val="20"/>
                <w:szCs w:val="20"/>
              </w:rPr>
              <w:t xml:space="preserve">Разработка системы создания смарт-контрактов на </w:t>
            </w:r>
            <w:r w:rsidR="008E7DDF">
              <w:rPr>
                <w:sz w:val="20"/>
                <w:szCs w:val="20"/>
                <w:lang w:val="en-US"/>
              </w:rPr>
              <w:t>Solidity</w:t>
            </w:r>
            <w:r w:rsidR="001F430C"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1320C057" w14:textId="77777777" w:rsidR="002F7F65" w:rsidRPr="006830B4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2F7F65" w:rsidRPr="00D05729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46A4A182" w14:textId="77777777" w:rsidTr="002159D8">
        <w:tc>
          <w:tcPr>
            <w:tcW w:w="871" w:type="dxa"/>
            <w:vMerge w:val="restart"/>
          </w:tcPr>
          <w:p w14:paraId="09D5113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0" w:type="dxa"/>
          </w:tcPr>
          <w:p w14:paraId="4E0290DF" w14:textId="55CD1DFD" w:rsidR="001F430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="00170E1A">
              <w:t xml:space="preserve"> </w:t>
            </w:r>
            <w:r w:rsidR="00827BD0" w:rsidRPr="00827BD0">
              <w:rPr>
                <w:sz w:val="20"/>
                <w:szCs w:val="20"/>
              </w:rPr>
              <w:t>Токены Ethereum</w:t>
            </w:r>
          </w:p>
        </w:tc>
        <w:tc>
          <w:tcPr>
            <w:tcW w:w="861" w:type="dxa"/>
          </w:tcPr>
          <w:p w14:paraId="537C9AB2" w14:textId="23E3D51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E4776C7" w14:textId="395BD61E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41DE7F2C" w14:textId="77777777" w:rsidTr="00FF1C5A">
        <w:trPr>
          <w:trHeight w:val="245"/>
        </w:trPr>
        <w:tc>
          <w:tcPr>
            <w:tcW w:w="871" w:type="dxa"/>
            <w:vMerge/>
          </w:tcPr>
          <w:p w14:paraId="677A98A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653F805B" w14:textId="135754F1" w:rsidR="001F430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</w:t>
            </w:r>
            <w:r w:rsidR="00170E1A" w:rsidRPr="00170E1A">
              <w:rPr>
                <w:rStyle w:val="aff2"/>
                <w:b w:val="0"/>
                <w:bCs w:val="0"/>
                <w:sz w:val="20"/>
                <w:szCs w:val="20"/>
              </w:rPr>
              <w:t>Развертывание ERC-20 токена</w:t>
            </w:r>
          </w:p>
        </w:tc>
        <w:tc>
          <w:tcPr>
            <w:tcW w:w="861" w:type="dxa"/>
          </w:tcPr>
          <w:p w14:paraId="502C11A7" w14:textId="7672536D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5AE1167" w14:textId="039F2256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080FF0" w:rsidRPr="003F2DC5" w14:paraId="018D01FA" w14:textId="77777777" w:rsidTr="002159D8">
        <w:tc>
          <w:tcPr>
            <w:tcW w:w="871" w:type="dxa"/>
            <w:vMerge/>
          </w:tcPr>
          <w:p w14:paraId="0FC1A443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12C759B0" w14:textId="018327B0" w:rsidR="00C8267A" w:rsidRPr="00697944" w:rsidRDefault="001F430C" w:rsidP="00D336E9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04C86306" w14:textId="77777777" w:rsidR="00080FF0" w:rsidRPr="006830B4" w:rsidRDefault="00080FF0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663C8D31" w:rsidR="00080FF0" w:rsidRPr="00D05729" w:rsidRDefault="00B91571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0</w:t>
            </w:r>
          </w:p>
        </w:tc>
      </w:tr>
      <w:tr w:rsidR="001F430C" w:rsidRPr="003F2DC5" w14:paraId="240FB1C8" w14:textId="77777777" w:rsidTr="002159D8">
        <w:tc>
          <w:tcPr>
            <w:tcW w:w="871" w:type="dxa"/>
            <w:vMerge w:val="restart"/>
          </w:tcPr>
          <w:p w14:paraId="424F699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0" w:type="dxa"/>
          </w:tcPr>
          <w:p w14:paraId="7B927355" w14:textId="02141CB2" w:rsidR="001F430C" w:rsidRPr="00E94F8F" w:rsidRDefault="001F430C" w:rsidP="00D336E9">
            <w:pPr>
              <w:tabs>
                <w:tab w:val="left" w:pos="1276"/>
              </w:tabs>
              <w:jc w:val="both"/>
              <w:rPr>
                <w:bCs/>
                <w:sz w:val="20"/>
                <w:szCs w:val="20"/>
              </w:rPr>
            </w:pPr>
            <w:r w:rsidRPr="00E94F8F">
              <w:rPr>
                <w:b/>
                <w:sz w:val="20"/>
                <w:szCs w:val="20"/>
              </w:rPr>
              <w:t>Л</w:t>
            </w:r>
            <w:r w:rsidRPr="00E94F8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E94F8F">
              <w:rPr>
                <w:b/>
                <w:sz w:val="20"/>
                <w:szCs w:val="20"/>
              </w:rPr>
              <w:t>8.</w:t>
            </w:r>
            <w:r w:rsidRPr="00E94F8F">
              <w:rPr>
                <w:bCs/>
                <w:sz w:val="20"/>
                <w:szCs w:val="20"/>
                <w:lang w:val="kk-KZ"/>
              </w:rPr>
              <w:t xml:space="preserve"> </w:t>
            </w:r>
            <w:r w:rsidR="00E94F8F" w:rsidRPr="00E94F8F">
              <w:rPr>
                <w:bCs/>
                <w:sz w:val="20"/>
                <w:szCs w:val="20"/>
              </w:rPr>
              <w:t>Работа с событиями и логами в Solidity</w:t>
            </w:r>
          </w:p>
        </w:tc>
        <w:tc>
          <w:tcPr>
            <w:tcW w:w="861" w:type="dxa"/>
          </w:tcPr>
          <w:p w14:paraId="3C5F8DE6" w14:textId="1AF783C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8D37A82" w14:textId="617EE9FF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414E9086" w14:textId="77777777" w:rsidTr="002159D8">
        <w:tc>
          <w:tcPr>
            <w:tcW w:w="871" w:type="dxa"/>
            <w:vMerge/>
          </w:tcPr>
          <w:p w14:paraId="3F1B0CC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BC5E931" w14:textId="34152671" w:rsidR="001F430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D336E9" w:rsidRPr="00D336E9">
              <w:rPr>
                <w:sz w:val="20"/>
                <w:szCs w:val="20"/>
              </w:rPr>
              <w:t>Создание и развертывание смарт-контракта на Solidity</w:t>
            </w:r>
          </w:p>
        </w:tc>
        <w:tc>
          <w:tcPr>
            <w:tcW w:w="861" w:type="dxa"/>
          </w:tcPr>
          <w:p w14:paraId="428FA76F" w14:textId="2486EA1F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C1734BA" w14:textId="2A64B093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1F430C" w:rsidRPr="003F2DC5" w14:paraId="45E1D9F5" w14:textId="77777777" w:rsidTr="00D607DD">
        <w:tc>
          <w:tcPr>
            <w:tcW w:w="8921" w:type="dxa"/>
            <w:gridSpan w:val="2"/>
          </w:tcPr>
          <w:p w14:paraId="295D7EAA" w14:textId="04735C1B" w:rsidR="001F430C" w:rsidRPr="00697944" w:rsidRDefault="001F430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61" w:type="dxa"/>
          </w:tcPr>
          <w:p w14:paraId="02D0F6AF" w14:textId="77777777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945086" w14:textId="7A372889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4F28CBE4" w14:textId="77777777" w:rsidTr="002159D8">
        <w:tc>
          <w:tcPr>
            <w:tcW w:w="871" w:type="dxa"/>
            <w:vMerge w:val="restart"/>
          </w:tcPr>
          <w:p w14:paraId="76705EF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050" w:type="dxa"/>
          </w:tcPr>
          <w:p w14:paraId="4FF959EB" w14:textId="599F9E07" w:rsidR="001F430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sz w:val="20"/>
                <w:szCs w:val="20"/>
              </w:rPr>
              <w:t>Модификаторы доступа и управление безопасностью смарт-контрактов</w:t>
            </w:r>
          </w:p>
        </w:tc>
        <w:tc>
          <w:tcPr>
            <w:tcW w:w="861" w:type="dxa"/>
          </w:tcPr>
          <w:p w14:paraId="2BFB5AD3" w14:textId="66D05A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4D80AF2" w14:textId="2AA099AF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6D8423EA" w14:textId="77777777" w:rsidTr="002159D8">
        <w:tc>
          <w:tcPr>
            <w:tcW w:w="871" w:type="dxa"/>
            <w:vMerge/>
          </w:tcPr>
          <w:p w14:paraId="544D7B51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3B80BC26" w14:textId="17D15A21" w:rsidR="001F430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D336E9">
              <w:rPr>
                <w:sz w:val="20"/>
                <w:szCs w:val="20"/>
              </w:rPr>
              <w:t xml:space="preserve">Создание </w:t>
            </w:r>
            <w:r w:rsidR="00D336E9" w:rsidRPr="00D336E9">
              <w:rPr>
                <w:sz w:val="20"/>
                <w:szCs w:val="20"/>
              </w:rPr>
              <w:t>смарт-контракт ERC-20 токена с минимальной функциональностью.</w:t>
            </w:r>
          </w:p>
        </w:tc>
        <w:tc>
          <w:tcPr>
            <w:tcW w:w="861" w:type="dxa"/>
          </w:tcPr>
          <w:p w14:paraId="54BEE2F5" w14:textId="6232F676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3A15B316" w14:textId="27F9C924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B43A2C" w:rsidRPr="003F2DC5" w14:paraId="4342AA78" w14:textId="77777777" w:rsidTr="002159D8">
        <w:tc>
          <w:tcPr>
            <w:tcW w:w="871" w:type="dxa"/>
            <w:vMerge/>
          </w:tcPr>
          <w:p w14:paraId="29D391E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34916280" w14:textId="7C9AC922" w:rsidR="00B43A2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 w:rsidR="00013BB9">
              <w:rPr>
                <w:b/>
                <w:sz w:val="20"/>
                <w:szCs w:val="20"/>
              </w:rPr>
              <w:t>4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>
              <w:rPr>
                <w:sz w:val="20"/>
                <w:szCs w:val="20"/>
              </w:rPr>
              <w:t xml:space="preserve"> на тему «</w:t>
            </w:r>
            <w:r w:rsidR="00482471">
              <w:rPr>
                <w:sz w:val="20"/>
                <w:szCs w:val="20"/>
                <w:lang w:val="kk-KZ"/>
              </w:rPr>
              <w:t>Управление безопасностью смарт</w:t>
            </w:r>
            <w:r w:rsidR="00482471">
              <w:rPr>
                <w:sz w:val="20"/>
                <w:szCs w:val="20"/>
              </w:rPr>
              <w:t>-контрактов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487C8D95" w14:textId="77777777" w:rsidR="00B43A2C" w:rsidRPr="006830B4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77777777" w:rsidR="00B43A2C" w:rsidRPr="008962BE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3CE6E4BF" w14:textId="77777777" w:rsidTr="002159D8">
        <w:tc>
          <w:tcPr>
            <w:tcW w:w="871" w:type="dxa"/>
            <w:vMerge w:val="restart"/>
          </w:tcPr>
          <w:p w14:paraId="0162A872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0" w:type="dxa"/>
          </w:tcPr>
          <w:p w14:paraId="40E4C833" w14:textId="3322516A" w:rsidR="001F430C" w:rsidRPr="007522E0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</w:t>
            </w:r>
            <w:r w:rsidRPr="007522E0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7522E0">
              <w:rPr>
                <w:b/>
                <w:sz w:val="20"/>
                <w:szCs w:val="20"/>
              </w:rPr>
              <w:t>10.</w:t>
            </w:r>
            <w:r w:rsidRPr="007522E0">
              <w:rPr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sz w:val="20"/>
                <w:szCs w:val="20"/>
              </w:rPr>
              <w:t>Безопасность смарт-контрактов: уязвимости и защита</w:t>
            </w:r>
          </w:p>
        </w:tc>
        <w:tc>
          <w:tcPr>
            <w:tcW w:w="861" w:type="dxa"/>
          </w:tcPr>
          <w:p w14:paraId="23E11B81" w14:textId="5825EA60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DE8F40A" w14:textId="57588DF2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5FA6E2F7" w14:textId="77777777" w:rsidTr="002159D8">
        <w:tc>
          <w:tcPr>
            <w:tcW w:w="871" w:type="dxa"/>
            <w:vMerge/>
          </w:tcPr>
          <w:p w14:paraId="57C663A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70E9C569" w14:textId="6CC5EB42" w:rsidR="001F430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</w:t>
            </w:r>
            <w:r w:rsidR="00D336E9" w:rsidRPr="00D336E9">
              <w:rPr>
                <w:sz w:val="20"/>
                <w:szCs w:val="20"/>
              </w:rPr>
              <w:t>Созда</w:t>
            </w:r>
            <w:r w:rsidR="00D336E9">
              <w:rPr>
                <w:sz w:val="20"/>
                <w:szCs w:val="20"/>
              </w:rPr>
              <w:t>ние</w:t>
            </w:r>
            <w:r w:rsidR="00D336E9" w:rsidRPr="00D336E9">
              <w:rPr>
                <w:sz w:val="20"/>
                <w:szCs w:val="20"/>
              </w:rPr>
              <w:t xml:space="preserve"> смарт-контракт</w:t>
            </w:r>
            <w:r w:rsidR="00D336E9">
              <w:rPr>
                <w:sz w:val="20"/>
                <w:szCs w:val="20"/>
              </w:rPr>
              <w:t>а</w:t>
            </w:r>
            <w:r w:rsidR="00D336E9" w:rsidRPr="00D336E9">
              <w:rPr>
                <w:sz w:val="20"/>
                <w:szCs w:val="20"/>
              </w:rPr>
              <w:t xml:space="preserve"> с ERC-1155 для выпуска сразу нескольких типов токенов.</w:t>
            </w:r>
          </w:p>
        </w:tc>
        <w:tc>
          <w:tcPr>
            <w:tcW w:w="861" w:type="dxa"/>
          </w:tcPr>
          <w:p w14:paraId="53473718" w14:textId="419D591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E196790" w14:textId="7B4A5B0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1F430C" w:rsidRPr="003F2DC5" w14:paraId="6A209CA1" w14:textId="77777777" w:rsidTr="002159D8">
        <w:tc>
          <w:tcPr>
            <w:tcW w:w="10509" w:type="dxa"/>
            <w:gridSpan w:val="4"/>
          </w:tcPr>
          <w:p w14:paraId="2209B990" w14:textId="5010087A" w:rsidR="001F430C" w:rsidRPr="0097017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970175">
              <w:rPr>
                <w:b/>
                <w:sz w:val="20"/>
                <w:szCs w:val="20"/>
              </w:rPr>
              <w:t>МОДУЛЬ 3</w:t>
            </w:r>
            <w:r w:rsidRPr="00970175">
              <w:rPr>
                <w:b/>
                <w:sz w:val="20"/>
                <w:szCs w:val="20"/>
                <w:lang w:val="kk-KZ"/>
              </w:rPr>
              <w:t xml:space="preserve"> </w:t>
            </w:r>
            <w:r w:rsidR="00810435" w:rsidRPr="00970175">
              <w:rPr>
                <w:b/>
                <w:sz w:val="20"/>
                <w:szCs w:val="20"/>
                <w:lang w:val="kk-KZ"/>
              </w:rPr>
              <w:t>Разработка блок-чейн приложений</w:t>
            </w:r>
          </w:p>
        </w:tc>
      </w:tr>
      <w:tr w:rsidR="001F430C" w:rsidRPr="003F2DC5" w14:paraId="484CCE6B" w14:textId="77777777" w:rsidTr="002159D8">
        <w:tc>
          <w:tcPr>
            <w:tcW w:w="871" w:type="dxa"/>
            <w:vMerge w:val="restart"/>
          </w:tcPr>
          <w:p w14:paraId="0025CC1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0" w:type="dxa"/>
          </w:tcPr>
          <w:p w14:paraId="45137502" w14:textId="0774283D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sz w:val="20"/>
                <w:szCs w:val="20"/>
              </w:rPr>
              <w:t>Масштабируемость Ethereum и решения Layer 2</w:t>
            </w:r>
          </w:p>
        </w:tc>
        <w:tc>
          <w:tcPr>
            <w:tcW w:w="861" w:type="dxa"/>
          </w:tcPr>
          <w:p w14:paraId="167CA1BA" w14:textId="4C6F96A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6550FD2" w14:textId="6E3492C2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2B59523" w14:textId="77777777" w:rsidTr="002159D8">
        <w:tc>
          <w:tcPr>
            <w:tcW w:w="871" w:type="dxa"/>
            <w:vMerge/>
          </w:tcPr>
          <w:p w14:paraId="6FAF2B9E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E294A94" w14:textId="28CEBF87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</w:t>
            </w:r>
            <w:r w:rsidR="00E61CF9">
              <w:rPr>
                <w:sz w:val="20"/>
                <w:szCs w:val="20"/>
              </w:rPr>
              <w:t xml:space="preserve">Реализация </w:t>
            </w:r>
            <w:r w:rsidR="00E61CF9" w:rsidRPr="00E61CF9">
              <w:rPr>
                <w:sz w:val="20"/>
                <w:szCs w:val="20"/>
              </w:rPr>
              <w:t>контракт</w:t>
            </w:r>
            <w:r w:rsidR="00E61CF9">
              <w:rPr>
                <w:sz w:val="20"/>
                <w:szCs w:val="20"/>
              </w:rPr>
              <w:t>а</w:t>
            </w:r>
            <w:r w:rsidR="00E61CF9" w:rsidRPr="00E61CF9">
              <w:rPr>
                <w:sz w:val="20"/>
                <w:szCs w:val="20"/>
              </w:rPr>
              <w:t xml:space="preserve"> с функцией onlyOwner</w:t>
            </w:r>
            <w:r w:rsidR="00E61CF9">
              <w:rPr>
                <w:sz w:val="20"/>
                <w:szCs w:val="20"/>
              </w:rPr>
              <w:t xml:space="preserve"> и</w:t>
            </w:r>
            <w:r w:rsidR="00E61CF9" w:rsidRPr="00E61CF9">
              <w:rPr>
                <w:sz w:val="20"/>
                <w:szCs w:val="20"/>
              </w:rPr>
              <w:t xml:space="preserve"> </w:t>
            </w:r>
            <w:r w:rsidR="00E61CF9">
              <w:rPr>
                <w:sz w:val="20"/>
                <w:szCs w:val="20"/>
              </w:rPr>
              <w:t>тестирование</w:t>
            </w:r>
            <w:r w:rsidR="00E61CF9" w:rsidRPr="00E61CF9">
              <w:rPr>
                <w:sz w:val="20"/>
                <w:szCs w:val="20"/>
              </w:rPr>
              <w:t xml:space="preserve"> доступ</w:t>
            </w:r>
            <w:r w:rsidR="00E61CF9">
              <w:rPr>
                <w:sz w:val="20"/>
                <w:szCs w:val="20"/>
              </w:rPr>
              <w:t>а</w:t>
            </w:r>
            <w:r w:rsidR="00E61CF9" w:rsidRPr="00E61CF9">
              <w:rPr>
                <w:sz w:val="20"/>
                <w:szCs w:val="20"/>
              </w:rPr>
              <w:t xml:space="preserve"> из разных аккаунтов.</w:t>
            </w:r>
          </w:p>
        </w:tc>
        <w:tc>
          <w:tcPr>
            <w:tcW w:w="861" w:type="dxa"/>
          </w:tcPr>
          <w:p w14:paraId="011EE51D" w14:textId="6FF27F1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94838BE" w14:textId="0F5148EA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6</w:t>
            </w:r>
          </w:p>
        </w:tc>
      </w:tr>
      <w:tr w:rsidR="001F430C" w:rsidRPr="003F2DC5" w14:paraId="2AB39796" w14:textId="77777777" w:rsidTr="002159D8">
        <w:tc>
          <w:tcPr>
            <w:tcW w:w="871" w:type="dxa"/>
            <w:vMerge/>
          </w:tcPr>
          <w:p w14:paraId="399E4C95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8ECB60A" w14:textId="1476355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СП </w:t>
            </w:r>
            <w:r w:rsidR="00013BB9">
              <w:rPr>
                <w:b/>
                <w:sz w:val="20"/>
                <w:szCs w:val="20"/>
              </w:rPr>
              <w:t>5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7C10632A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BB931AE" w14:textId="1B7B70E0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1F430C" w:rsidRPr="003F2DC5" w14:paraId="2E8032EE" w14:textId="77777777" w:rsidTr="002159D8">
        <w:tc>
          <w:tcPr>
            <w:tcW w:w="871" w:type="dxa"/>
            <w:vMerge w:val="restart"/>
          </w:tcPr>
          <w:p w14:paraId="0B2722F7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0" w:type="dxa"/>
          </w:tcPr>
          <w:p w14:paraId="77752540" w14:textId="33D5E7F1" w:rsidR="001F430C" w:rsidRPr="007522E0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12.</w:t>
            </w:r>
            <w:r w:rsidRPr="007522E0">
              <w:rPr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sz w:val="20"/>
                <w:szCs w:val="20"/>
              </w:rPr>
              <w:t>DApps и взаимодействие с блокчейном через Web3.js и Ethers.js</w:t>
            </w:r>
          </w:p>
        </w:tc>
        <w:tc>
          <w:tcPr>
            <w:tcW w:w="861" w:type="dxa"/>
          </w:tcPr>
          <w:p w14:paraId="6422F453" w14:textId="4501B48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C03F2A3" w14:textId="71EF018D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141B64CF" w14:textId="77777777" w:rsidTr="002159D8">
        <w:tc>
          <w:tcPr>
            <w:tcW w:w="871" w:type="dxa"/>
            <w:vMerge/>
          </w:tcPr>
          <w:p w14:paraId="077FF67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31F68A2" w14:textId="50625E14" w:rsidR="001F430C" w:rsidRPr="007522E0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З 12.</w:t>
            </w:r>
            <w:r w:rsidRPr="007522E0">
              <w:rPr>
                <w:sz w:val="20"/>
                <w:szCs w:val="20"/>
                <w:lang w:val="kk-KZ"/>
              </w:rPr>
              <w:t xml:space="preserve"> </w:t>
            </w:r>
            <w:r w:rsidR="00423264">
              <w:rPr>
                <w:sz w:val="20"/>
                <w:szCs w:val="20"/>
              </w:rPr>
              <w:t>Подключение</w:t>
            </w:r>
            <w:r w:rsidR="00423264" w:rsidRPr="00423264">
              <w:rPr>
                <w:sz w:val="20"/>
                <w:szCs w:val="20"/>
              </w:rPr>
              <w:t xml:space="preserve"> веб-приложени</w:t>
            </w:r>
            <w:r w:rsidR="00423264">
              <w:rPr>
                <w:sz w:val="20"/>
                <w:szCs w:val="20"/>
              </w:rPr>
              <w:t>я</w:t>
            </w:r>
            <w:r w:rsidR="00423264" w:rsidRPr="00423264">
              <w:rPr>
                <w:sz w:val="20"/>
                <w:szCs w:val="20"/>
              </w:rPr>
              <w:t xml:space="preserve"> к контракту через Ethers.js</w:t>
            </w:r>
          </w:p>
        </w:tc>
        <w:tc>
          <w:tcPr>
            <w:tcW w:w="861" w:type="dxa"/>
          </w:tcPr>
          <w:p w14:paraId="76FDDF2C" w14:textId="6D7844F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04679067" w14:textId="06D2A870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1F430C" w:rsidRPr="003F2DC5" w14:paraId="2646B16F" w14:textId="77777777" w:rsidTr="002159D8">
        <w:tc>
          <w:tcPr>
            <w:tcW w:w="871" w:type="dxa"/>
            <w:vMerge/>
          </w:tcPr>
          <w:p w14:paraId="7559C9F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10A638AA" w14:textId="20C4A36C" w:rsidR="001F430C" w:rsidRPr="007522E0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 xml:space="preserve">СРСП </w:t>
            </w:r>
            <w:r w:rsidR="00013BB9" w:rsidRPr="007522E0">
              <w:rPr>
                <w:b/>
                <w:sz w:val="20"/>
                <w:szCs w:val="20"/>
              </w:rPr>
              <w:t>6</w:t>
            </w:r>
            <w:r w:rsidRPr="007522E0">
              <w:rPr>
                <w:b/>
                <w:sz w:val="20"/>
                <w:szCs w:val="20"/>
              </w:rPr>
              <w:t xml:space="preserve">. </w:t>
            </w:r>
            <w:r w:rsidRPr="007522E0">
              <w:rPr>
                <w:sz w:val="20"/>
                <w:szCs w:val="20"/>
              </w:rPr>
              <w:t>Консультации по выполнению СРС 4 на тему «</w:t>
            </w:r>
            <w:r w:rsidR="00356591">
              <w:rPr>
                <w:sz w:val="20"/>
                <w:szCs w:val="20"/>
              </w:rPr>
              <w:t>Разработка веб-приложения для работы со смарт-контрактами</w:t>
            </w:r>
            <w:r w:rsidRPr="007522E0"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53D8981D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77777777" w:rsidR="001F430C" w:rsidRPr="008962BE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1CEAD0C6" w14:textId="77777777" w:rsidTr="002159D8">
        <w:tc>
          <w:tcPr>
            <w:tcW w:w="871" w:type="dxa"/>
            <w:vMerge w:val="restart"/>
          </w:tcPr>
          <w:p w14:paraId="3CE383D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0" w:type="dxa"/>
          </w:tcPr>
          <w:p w14:paraId="7F45FEE2" w14:textId="13E33ABE" w:rsidR="001F430C" w:rsidRPr="007522E0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</w:t>
            </w:r>
            <w:r w:rsidRPr="007522E0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7522E0">
              <w:rPr>
                <w:b/>
                <w:sz w:val="20"/>
                <w:szCs w:val="20"/>
              </w:rPr>
              <w:t>13.</w:t>
            </w:r>
            <w:r w:rsidRPr="007522E0">
              <w:rPr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sz w:val="20"/>
                <w:szCs w:val="20"/>
              </w:rPr>
              <w:t>DAO и управление на блокчейне</w:t>
            </w:r>
          </w:p>
        </w:tc>
        <w:tc>
          <w:tcPr>
            <w:tcW w:w="861" w:type="dxa"/>
          </w:tcPr>
          <w:p w14:paraId="3B502940" w14:textId="39FB677E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D4B4D8D" w14:textId="791B7FC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ED32D5B" w14:textId="77777777" w:rsidTr="002159D8">
        <w:tc>
          <w:tcPr>
            <w:tcW w:w="871" w:type="dxa"/>
            <w:vMerge/>
          </w:tcPr>
          <w:p w14:paraId="04CCF57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45F1AAAD" w14:textId="20181971" w:rsidR="001F430C" w:rsidRPr="007522E0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З 13.</w:t>
            </w:r>
            <w:r w:rsidRPr="007522E0">
              <w:rPr>
                <w:sz w:val="20"/>
                <w:szCs w:val="20"/>
                <w:lang w:val="kk-KZ"/>
              </w:rPr>
              <w:t xml:space="preserve"> </w:t>
            </w:r>
            <w:r w:rsidR="00423264">
              <w:rPr>
                <w:sz w:val="20"/>
                <w:szCs w:val="20"/>
              </w:rPr>
              <w:t>Создание</w:t>
            </w:r>
            <w:r w:rsidR="00423264" w:rsidRPr="00423264">
              <w:rPr>
                <w:sz w:val="20"/>
                <w:szCs w:val="20"/>
              </w:rPr>
              <w:t xml:space="preserve"> DAO-контракт</w:t>
            </w:r>
            <w:r w:rsidR="00423264">
              <w:rPr>
                <w:sz w:val="20"/>
                <w:szCs w:val="20"/>
              </w:rPr>
              <w:t>а</w:t>
            </w:r>
            <w:r w:rsidR="00423264" w:rsidRPr="00423264">
              <w:rPr>
                <w:sz w:val="20"/>
                <w:szCs w:val="20"/>
              </w:rPr>
              <w:t xml:space="preserve"> для голосования </w:t>
            </w:r>
            <w:r w:rsidR="00423264">
              <w:rPr>
                <w:sz w:val="20"/>
                <w:szCs w:val="20"/>
              </w:rPr>
              <w:t>и тестирования распределенных прав</w:t>
            </w:r>
          </w:p>
        </w:tc>
        <w:tc>
          <w:tcPr>
            <w:tcW w:w="861" w:type="dxa"/>
          </w:tcPr>
          <w:p w14:paraId="632D7D85" w14:textId="7CBE0EA2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3354CE1" w14:textId="6C634177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46DF2DAD" w14:textId="77777777" w:rsidTr="007522E0">
        <w:trPr>
          <w:trHeight w:val="184"/>
        </w:trPr>
        <w:tc>
          <w:tcPr>
            <w:tcW w:w="871" w:type="dxa"/>
            <w:vMerge w:val="restart"/>
          </w:tcPr>
          <w:p w14:paraId="4E66E520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0" w:type="dxa"/>
          </w:tcPr>
          <w:p w14:paraId="5C70DFFA" w14:textId="039A5EA9" w:rsidR="001F430C" w:rsidRPr="007522E0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</w:t>
            </w:r>
            <w:r w:rsidRPr="007522E0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7522E0">
              <w:rPr>
                <w:b/>
                <w:sz w:val="20"/>
                <w:szCs w:val="20"/>
              </w:rPr>
              <w:t>14.</w:t>
            </w:r>
            <w:r w:rsidRPr="007522E0">
              <w:rPr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sz w:val="20"/>
                <w:szCs w:val="20"/>
                <w:lang w:val="kk-KZ"/>
              </w:rPr>
              <w:t>Разработка и тестирование смарт-контрактов с Hardhat</w:t>
            </w:r>
          </w:p>
        </w:tc>
        <w:tc>
          <w:tcPr>
            <w:tcW w:w="861" w:type="dxa"/>
          </w:tcPr>
          <w:p w14:paraId="714D747A" w14:textId="2244501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37A536C" w14:textId="2F01AB0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4DBC985B" w14:textId="77777777" w:rsidTr="002159D8">
        <w:tc>
          <w:tcPr>
            <w:tcW w:w="871" w:type="dxa"/>
            <w:vMerge/>
          </w:tcPr>
          <w:p w14:paraId="2D41755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434035CB" w14:textId="37A458A6" w:rsidR="001F430C" w:rsidRPr="00C07951" w:rsidRDefault="001F430C" w:rsidP="001F430C">
            <w:pPr>
              <w:tabs>
                <w:tab w:val="left" w:pos="1276"/>
              </w:tabs>
              <w:rPr>
                <w:bCs/>
                <w:sz w:val="20"/>
                <w:szCs w:val="20"/>
                <w:lang w:val="kk-KZ"/>
              </w:rPr>
            </w:pPr>
            <w:r w:rsidRPr="00C07951">
              <w:rPr>
                <w:b/>
                <w:sz w:val="20"/>
                <w:szCs w:val="20"/>
              </w:rPr>
              <w:t>ЛЗ 14</w:t>
            </w:r>
            <w:r w:rsidRPr="00C07951">
              <w:rPr>
                <w:bCs/>
                <w:sz w:val="20"/>
                <w:szCs w:val="20"/>
              </w:rPr>
              <w:t>.</w:t>
            </w:r>
            <w:r w:rsidRPr="00C07951">
              <w:rPr>
                <w:bCs/>
                <w:sz w:val="20"/>
                <w:szCs w:val="20"/>
                <w:lang w:val="kk-KZ"/>
              </w:rPr>
              <w:t xml:space="preserve"> </w:t>
            </w:r>
            <w:r w:rsidR="00C07951">
              <w:rPr>
                <w:bCs/>
                <w:sz w:val="20"/>
                <w:szCs w:val="20"/>
                <w:lang w:val="kk-KZ"/>
              </w:rPr>
              <w:t>Написание</w:t>
            </w:r>
            <w:r w:rsidR="00C07951" w:rsidRPr="00C07951">
              <w:rPr>
                <w:bCs/>
                <w:sz w:val="20"/>
                <w:szCs w:val="20"/>
                <w:lang w:val="kk-KZ"/>
              </w:rPr>
              <w:t xml:space="preserve"> unit-тест</w:t>
            </w:r>
            <w:r w:rsidR="00C07951">
              <w:rPr>
                <w:bCs/>
                <w:sz w:val="20"/>
                <w:szCs w:val="20"/>
                <w:lang w:val="kk-KZ"/>
              </w:rPr>
              <w:t>а</w:t>
            </w:r>
            <w:r w:rsidR="00C07951" w:rsidRPr="00C07951">
              <w:rPr>
                <w:bCs/>
                <w:sz w:val="20"/>
                <w:szCs w:val="20"/>
                <w:lang w:val="kk-KZ"/>
              </w:rPr>
              <w:t xml:space="preserve"> на JavaScript для смарт-контракта Voting.</w:t>
            </w:r>
          </w:p>
        </w:tc>
        <w:tc>
          <w:tcPr>
            <w:tcW w:w="861" w:type="dxa"/>
          </w:tcPr>
          <w:p w14:paraId="115C91C1" w14:textId="31C16A4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5046E5" w14:textId="6941596A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49AC506F" w14:textId="77777777" w:rsidTr="002159D8">
        <w:tc>
          <w:tcPr>
            <w:tcW w:w="871" w:type="dxa"/>
            <w:vMerge/>
          </w:tcPr>
          <w:p w14:paraId="21E7D3B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55B22F2E" w14:textId="2AF86BED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</w:t>
            </w:r>
            <w:r w:rsidR="00013BB9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2FC8E2C9" w14:textId="66BA9D93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48B10226" w14:textId="0433E0F6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1F430C" w:rsidRPr="003F2DC5" w14:paraId="7832860F" w14:textId="77777777" w:rsidTr="002159D8">
        <w:tc>
          <w:tcPr>
            <w:tcW w:w="871" w:type="dxa"/>
            <w:vMerge w:val="restart"/>
          </w:tcPr>
          <w:p w14:paraId="0D01B8A4" w14:textId="77777777" w:rsidR="001F430C" w:rsidRPr="001F430C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F430C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0" w:type="dxa"/>
          </w:tcPr>
          <w:p w14:paraId="16151EC2" w14:textId="67D30691" w:rsidR="001F430C" w:rsidRPr="007522E0" w:rsidRDefault="001F430C" w:rsidP="001F430C">
            <w:pPr>
              <w:tabs>
                <w:tab w:val="left" w:pos="1276"/>
              </w:tabs>
              <w:rPr>
                <w:bCs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</w:t>
            </w:r>
            <w:r w:rsidRPr="007522E0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7522E0">
              <w:rPr>
                <w:b/>
                <w:sz w:val="20"/>
                <w:szCs w:val="20"/>
              </w:rPr>
              <w:t>15.</w:t>
            </w:r>
            <w:r w:rsidRPr="007522E0">
              <w:rPr>
                <w:bCs/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bCs/>
                <w:sz w:val="20"/>
                <w:szCs w:val="20"/>
              </w:rPr>
              <w:t>Будущее Ethereum: Proof-of-Stake, шардирование, устойчивое развитие</w:t>
            </w:r>
          </w:p>
        </w:tc>
        <w:tc>
          <w:tcPr>
            <w:tcW w:w="861" w:type="dxa"/>
          </w:tcPr>
          <w:p w14:paraId="4349AE46" w14:textId="203BFEB3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CAF9D4D" w14:textId="6E0A9B6E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5106D05" w14:textId="77777777" w:rsidTr="002159D8">
        <w:tc>
          <w:tcPr>
            <w:tcW w:w="871" w:type="dxa"/>
            <w:vMerge/>
          </w:tcPr>
          <w:p w14:paraId="362A73FB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15B03077" w14:textId="5F07662A" w:rsidR="001F430C" w:rsidRPr="00C07951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="00C07951">
              <w:rPr>
                <w:b/>
                <w:sz w:val="20"/>
                <w:szCs w:val="20"/>
              </w:rPr>
              <w:t xml:space="preserve"> </w:t>
            </w:r>
            <w:r w:rsidR="00C07951" w:rsidRPr="00C07951">
              <w:rPr>
                <w:bCs/>
                <w:sz w:val="20"/>
                <w:szCs w:val="20"/>
              </w:rPr>
              <w:t>Анализ</w:t>
            </w:r>
            <w:r w:rsidR="00C07951" w:rsidRPr="00C07951">
              <w:rPr>
                <w:sz w:val="20"/>
                <w:szCs w:val="20"/>
              </w:rPr>
              <w:t xml:space="preserve"> Beacon Chain через BeaconScan</w:t>
            </w:r>
            <w:r w:rsidR="00C07951">
              <w:rPr>
                <w:sz w:val="20"/>
                <w:szCs w:val="20"/>
              </w:rPr>
              <w:t xml:space="preserve">, изучение </w:t>
            </w:r>
            <w:r w:rsidR="00C07951" w:rsidRPr="00C07951">
              <w:rPr>
                <w:sz w:val="20"/>
                <w:szCs w:val="20"/>
              </w:rPr>
              <w:t>данны</w:t>
            </w:r>
            <w:r w:rsidR="00C07951">
              <w:rPr>
                <w:sz w:val="20"/>
                <w:szCs w:val="20"/>
              </w:rPr>
              <w:t>х</w:t>
            </w:r>
            <w:r w:rsidR="00C07951" w:rsidRPr="00C07951">
              <w:rPr>
                <w:sz w:val="20"/>
                <w:szCs w:val="20"/>
              </w:rPr>
              <w:t xml:space="preserve"> о валидаторах и слотах.</w:t>
            </w:r>
          </w:p>
        </w:tc>
        <w:tc>
          <w:tcPr>
            <w:tcW w:w="861" w:type="dxa"/>
          </w:tcPr>
          <w:p w14:paraId="233FF543" w14:textId="38A6DAE4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7B0CF5F" w14:textId="129AA9C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7BE267F2" w14:textId="77777777" w:rsidTr="00C72C62">
        <w:tc>
          <w:tcPr>
            <w:tcW w:w="9782" w:type="dxa"/>
            <w:gridSpan w:val="3"/>
          </w:tcPr>
          <w:p w14:paraId="7FC4D7E2" w14:textId="6B129038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3D9AEF7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2DCAE1F7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257E60F2" w:rsidR="001F430C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1F430C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6CEF81D3" w:rsidR="00206E46" w:rsidRPr="00083553" w:rsidRDefault="008642A4" w:rsidP="00083553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DBC0E1" w14:textId="77777777" w:rsidR="006830B4" w:rsidRPr="00C60C1D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1C83490A" w14:textId="77777777" w:rsidR="006830B4" w:rsidRPr="00C60C1D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7395BB2E" w14:textId="77777777" w:rsidR="006830B4" w:rsidRPr="00055CD8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523AB68A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3179BC74" w14:textId="0EF08679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382B62">
        <w:rPr>
          <w:b/>
          <w:bCs/>
          <w:sz w:val="20"/>
          <w:szCs w:val="20"/>
          <w:lang w:val="kk-KZ"/>
        </w:rPr>
        <w:t>сайта</w:t>
      </w:r>
      <w:r>
        <w:rPr>
          <w:b/>
          <w:bCs/>
          <w:sz w:val="20"/>
          <w:szCs w:val="20"/>
          <w:lang w:val="kk-KZ"/>
        </w:rPr>
        <w:t xml:space="preserve"> </w:t>
      </w:r>
      <w:r w:rsidRPr="00382B62">
        <w:rPr>
          <w:rStyle w:val="normaltextrun"/>
          <w:b/>
          <w:bCs/>
          <w:sz w:val="20"/>
          <w:szCs w:val="20"/>
        </w:rPr>
        <w:t>(</w:t>
      </w:r>
      <w:r w:rsidR="004D2F0D" w:rsidRPr="004D2F0D">
        <w:rPr>
          <w:rStyle w:val="normaltextrun"/>
          <w:b/>
          <w:bCs/>
          <w:sz w:val="20"/>
          <w:szCs w:val="20"/>
        </w:rPr>
        <w:t>20</w:t>
      </w:r>
      <w:r w:rsidRPr="00382B62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6830B4" w:rsidRPr="00BF4583" w14:paraId="1B1806CF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63F6C55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A2BC993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E0FE4B" w14:textId="4EB17E84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39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4D2F0D"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4D2F0D"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8860A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F1E074" w14:textId="7E90741E" w:rsidR="006830B4" w:rsidRPr="00BF4583" w:rsidRDefault="004D2F0D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6830B4"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A3CBBE6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70146C3" w14:textId="78EE34A7" w:rsidR="006830B4" w:rsidRPr="00BF4583" w:rsidRDefault="004D2F0D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7048960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416D5E2" w14:textId="37394B2D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4D2F0D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0C38FDC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CA0686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8F58E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DA12F3C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9E0B4E" w14:textId="77777777" w:rsidR="006830B4" w:rsidRPr="00F1134D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9248893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98560D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A2B15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6830B4" w:rsidRPr="00BF4583" w14:paraId="0F6E65DC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72AC7C" w14:textId="77777777" w:rsidR="006830B4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4FE86A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793FC67" w14:textId="77777777" w:rsidR="006830B4" w:rsidRPr="00933535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46E9B6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80D358" w14:textId="77777777" w:rsidR="006830B4" w:rsidRPr="00F1134D" w:rsidRDefault="006830B4" w:rsidP="007B00C7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1338A3D9" w14:textId="77777777" w:rsidR="006830B4" w:rsidRPr="008B286E" w:rsidRDefault="006830B4" w:rsidP="007B00C7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7EF27D3E" w14:textId="77777777" w:rsidR="006830B4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BBA351" w14:textId="77777777" w:rsidR="006830B4" w:rsidRPr="00F1134D" w:rsidRDefault="006830B4" w:rsidP="007B00C7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4753491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18F47A4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4671D4" w14:textId="77777777" w:rsidR="006830B4" w:rsidRPr="00B5271E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89A1BD" w14:textId="77777777" w:rsidR="006830B4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0EB3B1" w14:textId="77777777" w:rsidR="006830B4" w:rsidRPr="008B286E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105395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636381" w14:textId="77777777" w:rsidR="006830B4" w:rsidRDefault="006830B4" w:rsidP="007B00C7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ED26C1" w14:textId="77777777" w:rsidR="006830B4" w:rsidRDefault="006830B4" w:rsidP="007B00C7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602D5AB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65CBFAF4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5D6749F7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E8D7513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73D14CC4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3F7AE680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68E99A88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64DA5208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2689FC10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1697AEA8" w14:textId="77777777" w:rsidR="006830B4" w:rsidRPr="00D225B9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4142963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2484AA4F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10866F65" w14:textId="7B802BFC" w:rsidR="006830B4" w:rsidRPr="00F76949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lastRenderedPageBreak/>
        <w:t>СРС 2</w:t>
      </w:r>
      <w:r w:rsidRPr="00F76949">
        <w:rPr>
          <w:rStyle w:val="normaltextrun"/>
          <w:b/>
          <w:bCs/>
          <w:sz w:val="20"/>
          <w:szCs w:val="20"/>
        </w:rPr>
        <w:t xml:space="preserve">. </w:t>
      </w:r>
      <w:r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Pr="00382B62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382B62">
        <w:rPr>
          <w:b/>
          <w:bCs/>
          <w:sz w:val="20"/>
          <w:szCs w:val="20"/>
          <w:lang w:val="kk-KZ"/>
        </w:rPr>
        <w:t>сайта</w:t>
      </w:r>
      <w:r>
        <w:rPr>
          <w:b/>
          <w:bCs/>
          <w:sz w:val="20"/>
          <w:szCs w:val="20"/>
          <w:lang w:val="kk-KZ"/>
        </w:rPr>
        <w:t xml:space="preserve"> </w:t>
      </w:r>
      <w:r w:rsidRPr="00F76949">
        <w:rPr>
          <w:rStyle w:val="normaltextrun"/>
          <w:b/>
          <w:bCs/>
          <w:sz w:val="20"/>
          <w:szCs w:val="20"/>
        </w:rPr>
        <w:t>(</w:t>
      </w:r>
      <w:r w:rsidR="005133B1" w:rsidRPr="005133B1">
        <w:rPr>
          <w:rStyle w:val="normaltextrun"/>
          <w:b/>
          <w:bCs/>
          <w:sz w:val="20"/>
          <w:szCs w:val="20"/>
        </w:rPr>
        <w:t>2</w:t>
      </w:r>
      <w:r w:rsidRPr="00F857F3">
        <w:rPr>
          <w:rStyle w:val="normaltextrun"/>
          <w:b/>
          <w:bCs/>
          <w:sz w:val="20"/>
          <w:szCs w:val="20"/>
        </w:rPr>
        <w:t>5</w:t>
      </w:r>
      <w:r w:rsidRPr="00F76949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1</w:t>
      </w:r>
      <w:r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6830B4" w:rsidRPr="00F76949" w14:paraId="7C04A92D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6C2F3D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5CFDD2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821FC8" w14:textId="7DB63684" w:rsidR="006830B4" w:rsidRPr="00F76949" w:rsidRDefault="005133B1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6830B4"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60A01D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8F65CB1" w14:textId="6841DA7A" w:rsidR="006830B4" w:rsidRPr="00F76949" w:rsidRDefault="005133B1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4ED13C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BDC9F5" w14:textId="69903464" w:rsidR="006830B4" w:rsidRPr="00F76949" w:rsidRDefault="005133B1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BF989B4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24A617" w14:textId="3D3456E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133B1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F76949" w14:paraId="41F1DFF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DB27F8" w14:textId="77777777" w:rsidR="006830B4" w:rsidRPr="00382B6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>Работа с 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99426A" w14:textId="77777777" w:rsidR="006830B4" w:rsidRPr="00192AE2" w:rsidRDefault="006830B4" w:rsidP="007B00C7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стилей </w:t>
            </w:r>
            <w:r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95B6DF" w14:textId="77777777" w:rsidR="006830B4" w:rsidRPr="00382B62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53956519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5452FD" w14:textId="77777777" w:rsidR="006830B4" w:rsidRPr="00382B6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сти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0084C2" w14:textId="77777777" w:rsidR="006830B4" w:rsidRPr="00382B6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стилей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6830B4" w:rsidRPr="00F76949" w14:paraId="30F35D87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28F5B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686804" w14:textId="77777777" w:rsidR="006830B4" w:rsidRPr="00B5271E" w:rsidRDefault="006830B4" w:rsidP="007B00C7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56B542B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88D30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15AD5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A7696D" w14:textId="77777777" w:rsidR="006830B4" w:rsidRPr="00F1134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844262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F76949" w14:paraId="5D17E020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57D92A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32E0EB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EB8E36" w14:textId="77777777" w:rsidR="006830B4" w:rsidRPr="00F76949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BB643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161F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FE09A8" w14:textId="77777777" w:rsidR="006830B4" w:rsidRPr="00F76949" w:rsidRDefault="006830B4" w:rsidP="006830B4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7C570A8" w14:textId="65E52163" w:rsidR="006830B4" w:rsidRPr="009F2B0A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Pr="009B4038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Pr="009B4038">
        <w:rPr>
          <w:b/>
          <w:bCs/>
          <w:sz w:val="20"/>
          <w:szCs w:val="20"/>
          <w:lang w:val="en-US"/>
        </w:rPr>
        <w:t>Django</w:t>
      </w:r>
      <w:r w:rsidRPr="009F2B0A">
        <w:rPr>
          <w:rStyle w:val="normaltextrun"/>
          <w:b/>
          <w:bCs/>
          <w:sz w:val="20"/>
          <w:szCs w:val="20"/>
        </w:rPr>
        <w:t xml:space="preserve"> (</w:t>
      </w:r>
      <w:r w:rsidRPr="00F857F3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4B2161" w:rsidRPr="00F76949" w14:paraId="1E9075A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C7FDC56" w14:textId="59E3B00D" w:rsidR="004B2161" w:rsidRPr="008B286E" w:rsidRDefault="004B2161" w:rsidP="004B216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513187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D05964C" w14:textId="42E5BC7E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7459E2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B3D81F" w14:textId="14A8DFD7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BCA1936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8FB187" w14:textId="433626AD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297BC98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D4D6E61" w14:textId="222AE4F8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F76949" w14:paraId="5B9903BF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FD54AB" w14:textId="77777777" w:rsidR="006830B4" w:rsidRPr="009B4038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A5D9EB" w14:textId="77777777" w:rsidR="006830B4" w:rsidRPr="00192AE2" w:rsidRDefault="006830B4" w:rsidP="007B00C7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A5F63E" w14:textId="77777777" w:rsidR="006830B4" w:rsidRPr="00382B62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1E49B9E" w14:textId="77777777" w:rsidR="006830B4" w:rsidRPr="00F5359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32AFE1" w14:textId="77777777" w:rsidR="006830B4" w:rsidRPr="00F5359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1F60C" w14:textId="77777777" w:rsidR="006830B4" w:rsidRPr="00F5359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6830B4" w:rsidRPr="00F76949" w14:paraId="38AB5DEA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31AAFA" w14:textId="77777777" w:rsidR="006830B4" w:rsidRPr="00576CCC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790493" w14:textId="77777777" w:rsidR="006830B4" w:rsidRPr="00B5271E" w:rsidRDefault="006830B4" w:rsidP="007B00C7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71B14760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0C351F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5EBADC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33402B" w14:textId="77777777" w:rsidR="006830B4" w:rsidRPr="00F1134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06319EF2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F76949" w14:paraId="713C11FB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3EB619" w14:textId="77777777" w:rsidR="006830B4" w:rsidRPr="008B286E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DC999F" w14:textId="77777777" w:rsidR="006830B4" w:rsidRPr="006F05B6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FE5FFA" w14:textId="77777777" w:rsidR="006830B4" w:rsidRPr="006F05B6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B4ACFF" w14:textId="77777777" w:rsidR="006830B4" w:rsidRPr="006F05B6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5D8ECD" w14:textId="77777777" w:rsidR="006830B4" w:rsidRPr="006F05B6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288ABD46" w14:textId="77777777" w:rsidR="006830B4" w:rsidRDefault="006830B4" w:rsidP="006830B4">
      <w:pPr>
        <w:rPr>
          <w:sz w:val="20"/>
          <w:szCs w:val="20"/>
        </w:rPr>
      </w:pPr>
    </w:p>
    <w:p w14:paraId="6D8C0044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 w:rsidRPr="002C0D74">
        <w:rPr>
          <w:rStyle w:val="normaltextrun"/>
          <w:b/>
          <w:bCs/>
          <w:sz w:val="20"/>
          <w:szCs w:val="20"/>
        </w:rPr>
        <w:t>5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4B2161" w:rsidRPr="00BF4583" w14:paraId="5C02B1BB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EF328BD" w14:textId="2A804CF1" w:rsidR="004B2161" w:rsidRPr="00BF4583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AFFB9A9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F03E4B0" w14:textId="0F823654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F4F960E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A9814A" w14:textId="3B3C6FF4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FE7CF61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ACE03E1" w14:textId="3B0B8598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82326A1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79C836" w14:textId="578DDD62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344083D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694559" w14:textId="77777777" w:rsidR="006830B4" w:rsidRPr="00192AE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964F2E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3C688E9F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344DB8" w14:textId="77777777" w:rsidR="006830B4" w:rsidRPr="00F1134D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B964B28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CE2A07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2F28FC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6830B4" w:rsidRPr="00BF4583" w14:paraId="10FA0A39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FCEAF2" w14:textId="77777777" w:rsidR="006830B4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CE1723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055A6FA9" w14:textId="77777777" w:rsidR="006830B4" w:rsidRPr="00933535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7A66FB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CD9B0D" w14:textId="77777777" w:rsidR="006830B4" w:rsidRDefault="006830B4" w:rsidP="007B00C7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C222E7" w14:textId="77777777" w:rsidR="006830B4" w:rsidRPr="00F1134D" w:rsidRDefault="006830B4" w:rsidP="007B00C7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C1E850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5BAFB9B8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6F948" w14:textId="77777777" w:rsidR="006830B4" w:rsidRPr="00B5271E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6316D" w14:textId="77777777" w:rsidR="006830B4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2D626" w14:textId="77777777" w:rsidR="006830B4" w:rsidRPr="008B286E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1EE4871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E1E25" w14:textId="77777777" w:rsidR="006830B4" w:rsidRDefault="006830B4" w:rsidP="007B00C7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75E75" w14:textId="77777777" w:rsidR="006830B4" w:rsidRDefault="006830B4" w:rsidP="007B00C7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61624DC1" w14:textId="28B16894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="00BB3076">
        <w:rPr>
          <w:b/>
          <w:sz w:val="20"/>
          <w:szCs w:val="20"/>
          <w:lang w:val="en-US"/>
        </w:rPr>
        <w:t>___</w:t>
      </w:r>
      <w:r w:rsidRPr="00083553">
        <w:rPr>
          <w:b/>
          <w:sz w:val="20"/>
          <w:szCs w:val="20"/>
        </w:rPr>
        <w:t xml:space="preserve">  </w:t>
      </w:r>
      <w:r w:rsidRPr="00083553">
        <w:rPr>
          <w:b/>
          <w:sz w:val="20"/>
          <w:szCs w:val="20"/>
          <w:lang w:val="kk-KZ"/>
        </w:rPr>
        <w:t>Иманкулов Т</w:t>
      </w:r>
      <w:r w:rsidRPr="00083553">
        <w:rPr>
          <w:b/>
          <w:sz w:val="20"/>
          <w:szCs w:val="20"/>
        </w:rPr>
        <w:t>.С.</w:t>
      </w:r>
    </w:p>
    <w:p w14:paraId="134DDE33" w14:textId="3FC6D05B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2D521263" w14:textId="49341909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40981ADC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о качеству преподавания и обучения____________ Адилжанова С.А.</w:t>
      </w:r>
    </w:p>
    <w:p w14:paraId="264B3AEC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2F2030C6" w14:textId="7A75142C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="00BB3076"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Шормакова А.Н.</w:t>
      </w:r>
    </w:p>
    <w:p w14:paraId="00FBE8E3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118B281A" w14:textId="600A6348" w:rsidR="000A6617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="00BB3076">
        <w:rPr>
          <w:b/>
          <w:sz w:val="20"/>
          <w:szCs w:val="20"/>
          <w:lang w:val="en-US"/>
        </w:rPr>
        <w:t>____</w:t>
      </w:r>
      <w:r w:rsidRPr="00083553">
        <w:rPr>
          <w:b/>
          <w:sz w:val="20"/>
          <w:szCs w:val="20"/>
        </w:rPr>
        <w:t xml:space="preserve"> Карюкин В.И.</w:t>
      </w:r>
    </w:p>
    <w:sectPr w:rsidR="000A6617" w:rsidRPr="00083553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5478D6" w14:textId="77777777" w:rsidR="00C42B62" w:rsidRDefault="00C42B62" w:rsidP="004C6A23">
      <w:r>
        <w:separator/>
      </w:r>
    </w:p>
  </w:endnote>
  <w:endnote w:type="continuationSeparator" w:id="0">
    <w:p w14:paraId="56CE4481" w14:textId="77777777" w:rsidR="00C42B62" w:rsidRDefault="00C42B62" w:rsidP="004C6A23">
      <w:r>
        <w:continuationSeparator/>
      </w:r>
    </w:p>
  </w:endnote>
  <w:endnote w:type="continuationNotice" w:id="1">
    <w:p w14:paraId="68A30742" w14:textId="77777777" w:rsidR="00C42B62" w:rsidRDefault="00C42B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514395" w14:textId="77777777" w:rsidR="00C42B62" w:rsidRDefault="00C42B62" w:rsidP="004C6A23">
      <w:r>
        <w:separator/>
      </w:r>
    </w:p>
  </w:footnote>
  <w:footnote w:type="continuationSeparator" w:id="0">
    <w:p w14:paraId="1788595B" w14:textId="77777777" w:rsidR="00C42B62" w:rsidRDefault="00C42B62" w:rsidP="004C6A23">
      <w:r>
        <w:continuationSeparator/>
      </w:r>
    </w:p>
  </w:footnote>
  <w:footnote w:type="continuationNotice" w:id="1">
    <w:p w14:paraId="67DD5111" w14:textId="77777777" w:rsidR="00C42B62" w:rsidRDefault="00C42B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4390B"/>
    <w:multiLevelType w:val="hybridMultilevel"/>
    <w:tmpl w:val="5106CE4E"/>
    <w:lvl w:ilvl="0" w:tplc="16ECE1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8A3D0A"/>
    <w:multiLevelType w:val="hybridMultilevel"/>
    <w:tmpl w:val="F31ACEBE"/>
    <w:lvl w:ilvl="0" w:tplc="D1D6AD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9C16FB"/>
    <w:multiLevelType w:val="hybridMultilevel"/>
    <w:tmpl w:val="1B12E6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CB19D7"/>
    <w:multiLevelType w:val="hybridMultilevel"/>
    <w:tmpl w:val="5B2AC294"/>
    <w:lvl w:ilvl="0" w:tplc="4784E8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2213536">
    <w:abstractNumId w:val="18"/>
  </w:num>
  <w:num w:numId="2" w16cid:durableId="1480339414">
    <w:abstractNumId w:val="8"/>
  </w:num>
  <w:num w:numId="3" w16cid:durableId="653489346">
    <w:abstractNumId w:val="6"/>
  </w:num>
  <w:num w:numId="4" w16cid:durableId="1888643764">
    <w:abstractNumId w:val="1"/>
  </w:num>
  <w:num w:numId="5" w16cid:durableId="1110130099">
    <w:abstractNumId w:val="2"/>
  </w:num>
  <w:num w:numId="6" w16cid:durableId="1074930733">
    <w:abstractNumId w:val="3"/>
  </w:num>
  <w:num w:numId="7" w16cid:durableId="1438989494">
    <w:abstractNumId w:val="10"/>
  </w:num>
  <w:num w:numId="8" w16cid:durableId="881015160">
    <w:abstractNumId w:val="0"/>
  </w:num>
  <w:num w:numId="9" w16cid:durableId="1328679361">
    <w:abstractNumId w:val="14"/>
  </w:num>
  <w:num w:numId="10" w16cid:durableId="1010185310">
    <w:abstractNumId w:val="17"/>
  </w:num>
  <w:num w:numId="11" w16cid:durableId="1850289697">
    <w:abstractNumId w:val="12"/>
  </w:num>
  <w:num w:numId="12" w16cid:durableId="2146119442">
    <w:abstractNumId w:val="16"/>
  </w:num>
  <w:num w:numId="13" w16cid:durableId="893927667">
    <w:abstractNumId w:val="13"/>
  </w:num>
  <w:num w:numId="14" w16cid:durableId="349844551">
    <w:abstractNumId w:val="11"/>
  </w:num>
  <w:num w:numId="15" w16cid:durableId="518396863">
    <w:abstractNumId w:val="5"/>
  </w:num>
  <w:num w:numId="16" w16cid:durableId="60494118">
    <w:abstractNumId w:val="7"/>
  </w:num>
  <w:num w:numId="17" w16cid:durableId="1639454512">
    <w:abstractNumId w:val="9"/>
  </w:num>
  <w:num w:numId="18" w16cid:durableId="1697270567">
    <w:abstractNumId w:val="15"/>
  </w:num>
  <w:num w:numId="19" w16cid:durableId="17776737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I0Mre0sDQ0MLSwsDBT0lEKTi0uzszPAykwrQUAE3dlby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3BB9"/>
    <w:rsid w:val="0001583E"/>
    <w:rsid w:val="00021CB8"/>
    <w:rsid w:val="00024786"/>
    <w:rsid w:val="0003132B"/>
    <w:rsid w:val="00033BCF"/>
    <w:rsid w:val="00035CC8"/>
    <w:rsid w:val="000455CB"/>
    <w:rsid w:val="00051A37"/>
    <w:rsid w:val="00051A4E"/>
    <w:rsid w:val="000544CE"/>
    <w:rsid w:val="0005451B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3553"/>
    <w:rsid w:val="00091621"/>
    <w:rsid w:val="000936D2"/>
    <w:rsid w:val="000955E8"/>
    <w:rsid w:val="000A30E3"/>
    <w:rsid w:val="000A447E"/>
    <w:rsid w:val="000A4A76"/>
    <w:rsid w:val="000A64C4"/>
    <w:rsid w:val="000A6617"/>
    <w:rsid w:val="000A7F15"/>
    <w:rsid w:val="000B228A"/>
    <w:rsid w:val="000B768C"/>
    <w:rsid w:val="000C1967"/>
    <w:rsid w:val="000C29CE"/>
    <w:rsid w:val="000C2E1B"/>
    <w:rsid w:val="000C68BD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20A7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6DBD"/>
    <w:rsid w:val="00137205"/>
    <w:rsid w:val="00143FEA"/>
    <w:rsid w:val="00163AFE"/>
    <w:rsid w:val="001640C9"/>
    <w:rsid w:val="001679E6"/>
    <w:rsid w:val="00170D18"/>
    <w:rsid w:val="00170E1A"/>
    <w:rsid w:val="001717D6"/>
    <w:rsid w:val="00171D5B"/>
    <w:rsid w:val="001727D5"/>
    <w:rsid w:val="00174F19"/>
    <w:rsid w:val="00180AF4"/>
    <w:rsid w:val="00180F23"/>
    <w:rsid w:val="001815D6"/>
    <w:rsid w:val="00187B3E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D7C2E"/>
    <w:rsid w:val="001E1E8B"/>
    <w:rsid w:val="001E724B"/>
    <w:rsid w:val="001F0AF5"/>
    <w:rsid w:val="001F3EDD"/>
    <w:rsid w:val="001F430C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34D70"/>
    <w:rsid w:val="002475EB"/>
    <w:rsid w:val="002506A9"/>
    <w:rsid w:val="00252D22"/>
    <w:rsid w:val="00261793"/>
    <w:rsid w:val="00261901"/>
    <w:rsid w:val="00263470"/>
    <w:rsid w:val="00265195"/>
    <w:rsid w:val="002668F7"/>
    <w:rsid w:val="00267229"/>
    <w:rsid w:val="0027475F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5787"/>
    <w:rsid w:val="002A6C44"/>
    <w:rsid w:val="002A6DD3"/>
    <w:rsid w:val="002B4684"/>
    <w:rsid w:val="002B69DB"/>
    <w:rsid w:val="002C05CD"/>
    <w:rsid w:val="002C0F20"/>
    <w:rsid w:val="002C1D33"/>
    <w:rsid w:val="002C79B4"/>
    <w:rsid w:val="002E28AC"/>
    <w:rsid w:val="002E3E72"/>
    <w:rsid w:val="002E6297"/>
    <w:rsid w:val="002F1A09"/>
    <w:rsid w:val="002F2C36"/>
    <w:rsid w:val="002F4892"/>
    <w:rsid w:val="002F577B"/>
    <w:rsid w:val="002F719E"/>
    <w:rsid w:val="002F7F65"/>
    <w:rsid w:val="0030037A"/>
    <w:rsid w:val="0030728E"/>
    <w:rsid w:val="00311121"/>
    <w:rsid w:val="003126D5"/>
    <w:rsid w:val="00323280"/>
    <w:rsid w:val="00323908"/>
    <w:rsid w:val="00330851"/>
    <w:rsid w:val="00334A17"/>
    <w:rsid w:val="00335274"/>
    <w:rsid w:val="0033657A"/>
    <w:rsid w:val="00337B25"/>
    <w:rsid w:val="003402CC"/>
    <w:rsid w:val="0034309A"/>
    <w:rsid w:val="00356591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2005"/>
    <w:rsid w:val="0041235C"/>
    <w:rsid w:val="0042039B"/>
    <w:rsid w:val="00423264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2B8A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2471"/>
    <w:rsid w:val="00487209"/>
    <w:rsid w:val="004873CC"/>
    <w:rsid w:val="004947F8"/>
    <w:rsid w:val="00495679"/>
    <w:rsid w:val="0049675E"/>
    <w:rsid w:val="0049691F"/>
    <w:rsid w:val="004A52AB"/>
    <w:rsid w:val="004B2161"/>
    <w:rsid w:val="004B336E"/>
    <w:rsid w:val="004B4F12"/>
    <w:rsid w:val="004B5D2B"/>
    <w:rsid w:val="004C6373"/>
    <w:rsid w:val="004C6A23"/>
    <w:rsid w:val="004D1D6C"/>
    <w:rsid w:val="004D2F0D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05802"/>
    <w:rsid w:val="005133B1"/>
    <w:rsid w:val="00517B82"/>
    <w:rsid w:val="00530C39"/>
    <w:rsid w:val="005326DC"/>
    <w:rsid w:val="00533B39"/>
    <w:rsid w:val="0053541C"/>
    <w:rsid w:val="00541947"/>
    <w:rsid w:val="00541D7F"/>
    <w:rsid w:val="00547765"/>
    <w:rsid w:val="00550A65"/>
    <w:rsid w:val="005521D3"/>
    <w:rsid w:val="005563D0"/>
    <w:rsid w:val="00562461"/>
    <w:rsid w:val="005646A9"/>
    <w:rsid w:val="005650EE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2C4B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5F531E"/>
    <w:rsid w:val="00600CB0"/>
    <w:rsid w:val="006035C2"/>
    <w:rsid w:val="00604ED5"/>
    <w:rsid w:val="00607C12"/>
    <w:rsid w:val="006126F0"/>
    <w:rsid w:val="0061369D"/>
    <w:rsid w:val="00615C78"/>
    <w:rsid w:val="00615E49"/>
    <w:rsid w:val="00621BCC"/>
    <w:rsid w:val="00623D36"/>
    <w:rsid w:val="0062740E"/>
    <w:rsid w:val="0063525E"/>
    <w:rsid w:val="006401F6"/>
    <w:rsid w:val="006422ED"/>
    <w:rsid w:val="00642A24"/>
    <w:rsid w:val="006468A7"/>
    <w:rsid w:val="00646DE8"/>
    <w:rsid w:val="0065005D"/>
    <w:rsid w:val="00654657"/>
    <w:rsid w:val="0066131E"/>
    <w:rsid w:val="00662A00"/>
    <w:rsid w:val="00665224"/>
    <w:rsid w:val="00665B00"/>
    <w:rsid w:val="00665F24"/>
    <w:rsid w:val="00665FD2"/>
    <w:rsid w:val="00674512"/>
    <w:rsid w:val="00675424"/>
    <w:rsid w:val="00677687"/>
    <w:rsid w:val="006830B4"/>
    <w:rsid w:val="00683317"/>
    <w:rsid w:val="0068332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0A3D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451BB"/>
    <w:rsid w:val="00750D6B"/>
    <w:rsid w:val="007522E0"/>
    <w:rsid w:val="00752D2A"/>
    <w:rsid w:val="00753B50"/>
    <w:rsid w:val="00753C90"/>
    <w:rsid w:val="00756415"/>
    <w:rsid w:val="00757123"/>
    <w:rsid w:val="00775307"/>
    <w:rsid w:val="0077543C"/>
    <w:rsid w:val="0078340B"/>
    <w:rsid w:val="00792E68"/>
    <w:rsid w:val="00796885"/>
    <w:rsid w:val="007A26C4"/>
    <w:rsid w:val="007A68F5"/>
    <w:rsid w:val="007B6A6C"/>
    <w:rsid w:val="007C1CE9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0435"/>
    <w:rsid w:val="008124E3"/>
    <w:rsid w:val="0081360F"/>
    <w:rsid w:val="00816219"/>
    <w:rsid w:val="008172FE"/>
    <w:rsid w:val="00820CCC"/>
    <w:rsid w:val="00821976"/>
    <w:rsid w:val="0082339C"/>
    <w:rsid w:val="00827BD0"/>
    <w:rsid w:val="00830F23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7042"/>
    <w:rsid w:val="008903D1"/>
    <w:rsid w:val="008913C1"/>
    <w:rsid w:val="00892259"/>
    <w:rsid w:val="008939ED"/>
    <w:rsid w:val="008962BE"/>
    <w:rsid w:val="008A3D64"/>
    <w:rsid w:val="008A6AB0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5E42"/>
    <w:rsid w:val="008D79D2"/>
    <w:rsid w:val="008E194B"/>
    <w:rsid w:val="008E251C"/>
    <w:rsid w:val="008E5972"/>
    <w:rsid w:val="008E79AA"/>
    <w:rsid w:val="008E7DDF"/>
    <w:rsid w:val="008F25AE"/>
    <w:rsid w:val="008F34B8"/>
    <w:rsid w:val="008F65F1"/>
    <w:rsid w:val="008F7138"/>
    <w:rsid w:val="00902A88"/>
    <w:rsid w:val="009126C0"/>
    <w:rsid w:val="00916B94"/>
    <w:rsid w:val="00921206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0175"/>
    <w:rsid w:val="00971713"/>
    <w:rsid w:val="0097441F"/>
    <w:rsid w:val="009746F5"/>
    <w:rsid w:val="00977EC4"/>
    <w:rsid w:val="00986A7D"/>
    <w:rsid w:val="009930CB"/>
    <w:rsid w:val="0099766F"/>
    <w:rsid w:val="009A44E4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42A4"/>
    <w:rsid w:val="00A02A85"/>
    <w:rsid w:val="00A02F26"/>
    <w:rsid w:val="00A04790"/>
    <w:rsid w:val="00A06AE9"/>
    <w:rsid w:val="00A10160"/>
    <w:rsid w:val="00A20B1F"/>
    <w:rsid w:val="00A22D92"/>
    <w:rsid w:val="00A24027"/>
    <w:rsid w:val="00A26160"/>
    <w:rsid w:val="00A315B8"/>
    <w:rsid w:val="00A3414B"/>
    <w:rsid w:val="00A35D07"/>
    <w:rsid w:val="00A37092"/>
    <w:rsid w:val="00A40781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67148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A7A19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37E"/>
    <w:rsid w:val="00AD6B19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541F"/>
    <w:rsid w:val="00B2590C"/>
    <w:rsid w:val="00B31BAF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91571"/>
    <w:rsid w:val="00BA4970"/>
    <w:rsid w:val="00BA62FC"/>
    <w:rsid w:val="00BB1114"/>
    <w:rsid w:val="00BB3076"/>
    <w:rsid w:val="00BB32DC"/>
    <w:rsid w:val="00BB6584"/>
    <w:rsid w:val="00BC4476"/>
    <w:rsid w:val="00BD09CB"/>
    <w:rsid w:val="00BD5B88"/>
    <w:rsid w:val="00BD6DA7"/>
    <w:rsid w:val="00BE1A2F"/>
    <w:rsid w:val="00BE20D8"/>
    <w:rsid w:val="00BE3F4E"/>
    <w:rsid w:val="00BF4583"/>
    <w:rsid w:val="00C002F1"/>
    <w:rsid w:val="00C037E1"/>
    <w:rsid w:val="00C03EF1"/>
    <w:rsid w:val="00C055D3"/>
    <w:rsid w:val="00C07951"/>
    <w:rsid w:val="00C119D6"/>
    <w:rsid w:val="00C120BA"/>
    <w:rsid w:val="00C13132"/>
    <w:rsid w:val="00C21EA1"/>
    <w:rsid w:val="00C25D1C"/>
    <w:rsid w:val="00C323E6"/>
    <w:rsid w:val="00C41C08"/>
    <w:rsid w:val="00C42B62"/>
    <w:rsid w:val="00C46CAD"/>
    <w:rsid w:val="00C51662"/>
    <w:rsid w:val="00C56EA8"/>
    <w:rsid w:val="00C6051D"/>
    <w:rsid w:val="00C60C1D"/>
    <w:rsid w:val="00C71BC3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5A3B"/>
    <w:rsid w:val="00CC2911"/>
    <w:rsid w:val="00CC483F"/>
    <w:rsid w:val="00CC59D8"/>
    <w:rsid w:val="00CD5872"/>
    <w:rsid w:val="00CD7587"/>
    <w:rsid w:val="00CE151C"/>
    <w:rsid w:val="00CE5FA3"/>
    <w:rsid w:val="00CE642C"/>
    <w:rsid w:val="00CF26E9"/>
    <w:rsid w:val="00D045E1"/>
    <w:rsid w:val="00D05162"/>
    <w:rsid w:val="00D05729"/>
    <w:rsid w:val="00D07190"/>
    <w:rsid w:val="00D16061"/>
    <w:rsid w:val="00D204B8"/>
    <w:rsid w:val="00D2334A"/>
    <w:rsid w:val="00D2576B"/>
    <w:rsid w:val="00D33690"/>
    <w:rsid w:val="00D336E9"/>
    <w:rsid w:val="00D356BA"/>
    <w:rsid w:val="00D36DBD"/>
    <w:rsid w:val="00D36E98"/>
    <w:rsid w:val="00D40411"/>
    <w:rsid w:val="00D42861"/>
    <w:rsid w:val="00D4478E"/>
    <w:rsid w:val="00D45FAC"/>
    <w:rsid w:val="00D534C1"/>
    <w:rsid w:val="00D6269D"/>
    <w:rsid w:val="00D62CCA"/>
    <w:rsid w:val="00D670C4"/>
    <w:rsid w:val="00D7108B"/>
    <w:rsid w:val="00D73188"/>
    <w:rsid w:val="00D74D45"/>
    <w:rsid w:val="00D765EC"/>
    <w:rsid w:val="00D82A1B"/>
    <w:rsid w:val="00D82B17"/>
    <w:rsid w:val="00D85871"/>
    <w:rsid w:val="00D86236"/>
    <w:rsid w:val="00D90B92"/>
    <w:rsid w:val="00DA13F4"/>
    <w:rsid w:val="00DA14ED"/>
    <w:rsid w:val="00DA2F7B"/>
    <w:rsid w:val="00DA338D"/>
    <w:rsid w:val="00DA46FF"/>
    <w:rsid w:val="00DA782A"/>
    <w:rsid w:val="00DB06C9"/>
    <w:rsid w:val="00DB3F5E"/>
    <w:rsid w:val="00DB4D9C"/>
    <w:rsid w:val="00DB68C0"/>
    <w:rsid w:val="00DB76FD"/>
    <w:rsid w:val="00DC4BBB"/>
    <w:rsid w:val="00DC5945"/>
    <w:rsid w:val="00DC73E6"/>
    <w:rsid w:val="00DD2802"/>
    <w:rsid w:val="00DD75A4"/>
    <w:rsid w:val="00DD769E"/>
    <w:rsid w:val="00DE13EA"/>
    <w:rsid w:val="00DE4C44"/>
    <w:rsid w:val="00DE78A0"/>
    <w:rsid w:val="00DF1E74"/>
    <w:rsid w:val="00E00AE9"/>
    <w:rsid w:val="00E02E79"/>
    <w:rsid w:val="00E04166"/>
    <w:rsid w:val="00E06636"/>
    <w:rsid w:val="00E0710F"/>
    <w:rsid w:val="00E11617"/>
    <w:rsid w:val="00E15035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1CF9"/>
    <w:rsid w:val="00E62139"/>
    <w:rsid w:val="00E67798"/>
    <w:rsid w:val="00E70542"/>
    <w:rsid w:val="00E7513F"/>
    <w:rsid w:val="00E75C17"/>
    <w:rsid w:val="00E8154F"/>
    <w:rsid w:val="00E81CB3"/>
    <w:rsid w:val="00E83D4B"/>
    <w:rsid w:val="00E84EED"/>
    <w:rsid w:val="00E91403"/>
    <w:rsid w:val="00E92930"/>
    <w:rsid w:val="00E9430C"/>
    <w:rsid w:val="00E94F8F"/>
    <w:rsid w:val="00E95617"/>
    <w:rsid w:val="00E9615B"/>
    <w:rsid w:val="00EA6D69"/>
    <w:rsid w:val="00EB165C"/>
    <w:rsid w:val="00EB5722"/>
    <w:rsid w:val="00EB7863"/>
    <w:rsid w:val="00EC2901"/>
    <w:rsid w:val="00EC3989"/>
    <w:rsid w:val="00EC3CF4"/>
    <w:rsid w:val="00ED0B08"/>
    <w:rsid w:val="00ED23E8"/>
    <w:rsid w:val="00ED38C7"/>
    <w:rsid w:val="00ED59F6"/>
    <w:rsid w:val="00ED7803"/>
    <w:rsid w:val="00ED7CA2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697"/>
    <w:rsid w:val="00F84930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5226"/>
    <w:rsid w:val="00FD67A1"/>
    <w:rsid w:val="00FE6E28"/>
    <w:rsid w:val="00FF1C5A"/>
    <w:rsid w:val="00FF5253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rynqvb">
    <w:name w:val="rynqvb"/>
    <w:basedOn w:val="a0"/>
    <w:rsid w:val="00FF5253"/>
  </w:style>
  <w:style w:type="character" w:customStyle="1" w:styleId="a-size-large">
    <w:name w:val="a-size-large"/>
    <w:basedOn w:val="a0"/>
    <w:rsid w:val="00BE1A2F"/>
  </w:style>
  <w:style w:type="character" w:styleId="aff1">
    <w:name w:val="Unresolved Mention"/>
    <w:basedOn w:val="a0"/>
    <w:uiPriority w:val="99"/>
    <w:semiHidden/>
    <w:unhideWhenUsed/>
    <w:rsid w:val="00621BCC"/>
    <w:rPr>
      <w:color w:val="605E5C"/>
      <w:shd w:val="clear" w:color="auto" w:fill="E1DFDD"/>
    </w:rPr>
  </w:style>
  <w:style w:type="character" w:styleId="aff2">
    <w:name w:val="Strong"/>
    <w:basedOn w:val="a0"/>
    <w:uiPriority w:val="22"/>
    <w:qFormat/>
    <w:rsid w:val="00170E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7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4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udemy.com/course/learn-blockchain-technology-and-cryptocurrency-for-beginners/" TargetMode="External"/><Relationship Id="rId18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researchgate.net/" TargetMode="External"/><Relationship Id="rId17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20" Type="http://schemas.openxmlformats.org/officeDocument/2006/relationships/hyperlink" Target="https://teams.microsoft.com/l/channel/19%3AZdM-7p5RhVQ4Q62vsJDZjKUHexj9DiMDk5MqdvpJkeQ1%40thread.tacv2/General?groupId=f17139e8-3c18-4394-a135-6550784092c8&amp;tenantId=b0ab71a5-75b1-4d65-81f7-f479b4978d7b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lsevier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10" Type="http://schemas.openxmlformats.org/officeDocument/2006/relationships/hyperlink" Target="https://www.scopus.com" TargetMode="External"/><Relationship Id="rId19" Type="http://schemas.openxmlformats.org/officeDocument/2006/relationships/hyperlink" Target="mailto:vladislav.karyukin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demy.com/course/build-blockchain-full-stack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7</Pages>
  <Words>2519</Words>
  <Characters>17937</Characters>
  <Application>Microsoft Office Word</Application>
  <DocSecurity>0</DocSecurity>
  <Lines>944</Lines>
  <Paragraphs>5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89</cp:revision>
  <cp:lastPrinted>2025-09-21T12:17:00Z</cp:lastPrinted>
  <dcterms:created xsi:type="dcterms:W3CDTF">2023-09-18T11:56:00Z</dcterms:created>
  <dcterms:modified xsi:type="dcterms:W3CDTF">2025-10-02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10d4c721-662c-4e9b-9cbf-cd394d0e5e16</vt:lpwstr>
  </property>
</Properties>
</file>